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6E8F" w:rsidRDefault="00296E8F" w:rsidP="00296E8F">
      <w:pPr>
        <w:pStyle w:val="Heading1"/>
      </w:pPr>
      <w:r>
        <w:t>Introduction</w:t>
      </w:r>
    </w:p>
    <w:p w:rsidR="00296E8F" w:rsidRPr="00296E8F" w:rsidRDefault="00296E8F" w:rsidP="00296E8F">
      <w:r>
        <w:tab/>
        <w:t>I have an introverted personality, and music helps me block out the noises from the outer environment while bringing enjoyment from immersing in its beautiful melody. To help with the idea of “immersing into the music”, many earphones now-a-day come with the function of active noise canceling (ANC). Despite many of my friends praising the ANC technology, I never really liked it. When I listen to music with ANC on, it creates a pressured feeling, which is itself distracting from the experience itself while not blocking out much sound from the outside world relative to when it is turned off. To find out why this is happening, I have decided to investigate the mathematics behind the ANC technology to find an explanation of its poor performance in my daily life.</w:t>
      </w:r>
    </w:p>
    <w:p w:rsidR="00296E8F" w:rsidRDefault="00296E8F" w:rsidP="00296E8F">
      <w:pPr>
        <w:pStyle w:val="Heading1"/>
      </w:pPr>
      <w:r>
        <w:t>Background</w:t>
      </w:r>
    </w:p>
    <w:p w:rsidR="00296E8F" w:rsidRDefault="00296E8F" w:rsidP="00296E8F">
      <w:r>
        <w:rPr>
          <w:noProof/>
        </w:rPr>
        <mc:AlternateContent>
          <mc:Choice Requires="wps">
            <w:drawing>
              <wp:anchor distT="0" distB="0" distL="114300" distR="114300" simplePos="0" relativeHeight="251665408" behindDoc="0" locked="0" layoutInCell="1" allowOverlap="1" wp14:anchorId="2E29895E" wp14:editId="0A87B9B6">
                <wp:simplePos x="0" y="0"/>
                <wp:positionH relativeFrom="column">
                  <wp:posOffset>2251549</wp:posOffset>
                </wp:positionH>
                <wp:positionV relativeFrom="paragraph">
                  <wp:posOffset>1908175</wp:posOffset>
                </wp:positionV>
                <wp:extent cx="388961" cy="293427"/>
                <wp:effectExtent l="0" t="0" r="11430" b="11430"/>
                <wp:wrapNone/>
                <wp:docPr id="6" name="Rectangle 6"/>
                <wp:cNvGraphicFramePr/>
                <a:graphic xmlns:a="http://schemas.openxmlformats.org/drawingml/2006/main">
                  <a:graphicData uri="http://schemas.microsoft.com/office/word/2010/wordprocessingShape">
                    <wps:wsp>
                      <wps:cNvSpPr/>
                      <wps:spPr>
                        <a:xfrm>
                          <a:off x="0" y="0"/>
                          <a:ext cx="388961" cy="293427"/>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FC5362" id="Rectangle 6" o:spid="_x0000_s1026" style="position:absolute;margin-left:177.3pt;margin-top:150.25pt;width:30.65pt;height:23.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" fillcolor="red" strokecolor="red" strokeweight="1pt">
                <v:fill opacity="13107f"/>
              </v:rect>
            </w:pict>
          </mc:Fallback>
        </mc:AlternateContent>
      </w:r>
      <w:r>
        <w:rPr>
          <w:noProof/>
        </w:rPr>
        <mc:AlternateContent>
          <mc:Choice Requires="wps">
            <w:drawing>
              <wp:anchor distT="0" distB="0" distL="114300" distR="114300" simplePos="0" relativeHeight="251663360" behindDoc="0" locked="0" layoutInCell="1" allowOverlap="1" wp14:anchorId="122EB36B" wp14:editId="24A5C17A">
                <wp:simplePos x="0" y="0"/>
                <wp:positionH relativeFrom="column">
                  <wp:posOffset>1502827</wp:posOffset>
                </wp:positionH>
                <wp:positionV relativeFrom="paragraph">
                  <wp:posOffset>1908545</wp:posOffset>
                </wp:positionV>
                <wp:extent cx="388961" cy="293427"/>
                <wp:effectExtent l="0" t="0" r="11430" b="11430"/>
                <wp:wrapNone/>
                <wp:docPr id="5" name="Rectangle 5"/>
                <wp:cNvGraphicFramePr/>
                <a:graphic xmlns:a="http://schemas.openxmlformats.org/drawingml/2006/main">
                  <a:graphicData uri="http://schemas.microsoft.com/office/word/2010/wordprocessingShape">
                    <wps:wsp>
                      <wps:cNvSpPr/>
                      <wps:spPr>
                        <a:xfrm>
                          <a:off x="0" y="0"/>
                          <a:ext cx="388961" cy="293427"/>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DE8E728" id="Rectangle 5" o:spid="_x0000_s1026" style="position:absolute;margin-left:118.35pt;margin-top:150.3pt;width:30.65pt;height:23.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" fillcolor="red" strokecolor="red" strokeweight="1pt">
                <v:fill opacity="13107f"/>
              </v:rect>
            </w:pict>
          </mc:Fallback>
        </mc:AlternateContent>
      </w:r>
      <w:r>
        <w:rPr>
          <w:noProof/>
        </w:rPr>
        <mc:AlternateContent>
          <mc:Choice Requires="wps">
            <w:drawing>
              <wp:anchor distT="0" distB="0" distL="114300" distR="114300" simplePos="0" relativeHeight="251661312" behindDoc="0" locked="0" layoutInCell="1" allowOverlap="1" wp14:anchorId="072C9123" wp14:editId="53C8A1BD">
                <wp:simplePos x="0" y="0"/>
                <wp:positionH relativeFrom="column">
                  <wp:posOffset>1114207</wp:posOffset>
                </wp:positionH>
                <wp:positionV relativeFrom="paragraph">
                  <wp:posOffset>1615175</wp:posOffset>
                </wp:positionV>
                <wp:extent cx="388961" cy="293427"/>
                <wp:effectExtent l="0" t="0" r="11430" b="11430"/>
                <wp:wrapNone/>
                <wp:docPr id="3" name="Rectangle 3"/>
                <wp:cNvGraphicFramePr/>
                <a:graphic xmlns:a="http://schemas.openxmlformats.org/drawingml/2006/main">
                  <a:graphicData uri="http://schemas.microsoft.com/office/word/2010/wordprocessingShape">
                    <wps:wsp>
                      <wps:cNvSpPr/>
                      <wps:spPr>
                        <a:xfrm>
                          <a:off x="0" y="0"/>
                          <a:ext cx="388961" cy="293427"/>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6DA01D" id="Rectangle 3" o:spid="_x0000_s1026" style="position:absolute;margin-left:87.75pt;margin-top:127.2pt;width:30.65pt;height:23.1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" fillcolor="#00b050" strokecolor="#00b050" strokeweight="1pt">
                <v:fill opacity="13107f"/>
              </v:rect>
            </w:pict>
          </mc:Fallback>
        </mc:AlternateContent>
      </w:r>
      <w:r>
        <w:rPr>
          <w:noProof/>
        </w:rPr>
        <mc:AlternateContent>
          <mc:Choice Requires="wps">
            <w:drawing>
              <wp:anchor distT="0" distB="0" distL="114300" distR="114300" simplePos="0" relativeHeight="251659264" behindDoc="0" locked="0" layoutInCell="1" allowOverlap="1" wp14:anchorId="04E23431" wp14:editId="74F8E948">
                <wp:simplePos x="0" y="0"/>
                <wp:positionH relativeFrom="column">
                  <wp:posOffset>334370</wp:posOffset>
                </wp:positionH>
                <wp:positionV relativeFrom="paragraph">
                  <wp:posOffset>1613279</wp:posOffset>
                </wp:positionV>
                <wp:extent cx="388961" cy="293427"/>
                <wp:effectExtent l="0" t="0" r="11430" b="11430"/>
                <wp:wrapNone/>
                <wp:docPr id="2" name="Rectangle 2"/>
                <wp:cNvGraphicFramePr/>
                <a:graphic xmlns:a="http://schemas.openxmlformats.org/drawingml/2006/main">
                  <a:graphicData uri="http://schemas.microsoft.com/office/word/2010/wordprocessingShape">
                    <wps:wsp>
                      <wps:cNvSpPr/>
                      <wps:spPr>
                        <a:xfrm>
                          <a:off x="0" y="0"/>
                          <a:ext cx="388961" cy="293427"/>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1B14B9" id="Rectangle 2" o:spid="_x0000_s1026" style="position:absolute;margin-left:26.35pt;margin-top:127.05pt;width:30.65pt;height:23.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" fillcolor="#00b050" strokecolor="#00b050" strokeweight="1pt">
                <v:fill opacity="13107f"/>
              </v:rect>
            </w:pict>
          </mc:Fallback>
        </mc:AlternateContent>
      </w:r>
      <w:r>
        <w:tab/>
        <w:t xml:space="preserve">Sound is a propagating pressure wave, with alternating rarefaction and compression. Since sound is a pressure wave, different sound waves can interfere with each other to form a new wave. </w:t>
      </w:r>
      <w:r>
        <w:rPr>
          <w:noProof/>
        </w:rPr>
        <w:drawing>
          <wp:inline distT="0" distB="0" distL="0" distR="0">
            <wp:extent cx="2769870" cy="1910687"/>
            <wp:effectExtent l="0" t="0" r="11430" b="1397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rsidR="00296E8F" w:rsidRDefault="00296E8F" w:rsidP="00296E8F">
      <w:r>
        <w:tab/>
        <w:t xml:space="preserve">The relationship between two sound waves modeled by f(x) and g(x) interfering is visualized above in graph 1.  When f(x) and g(x) interfere to form a new wave g(x), they fallow the formula: </w:t>
      </w:r>
      <m:oMath>
        <m:r>
          <m:rPr>
            <m:sty m:val="p"/>
          </m:rPr>
          <w:rPr>
            <w:rFonts w:ascii="Cambria Math" w:hAnsi="Cambria Math"/>
          </w:rPr>
          <m:t>h</m:t>
        </m:r>
        <m:d>
          <m:dPr>
            <m:ctrlPr>
              <w:rPr>
                <w:rFonts w:ascii="Cambria Math" w:hAnsi="Cambria Math"/>
              </w:rPr>
            </m:ctrlPr>
          </m:dPr>
          <m:e>
            <m:r>
              <m:rPr>
                <m:sty m:val="p"/>
              </m:rPr>
              <w:rPr>
                <w:rFonts w:ascii="Cambria Math" w:hAnsi="Cambria Math"/>
              </w:rPr>
              <m:t>x</m:t>
            </m:r>
          </m:e>
        </m:d>
        <m:r>
          <w:rPr>
            <w:rFonts w:ascii="Cambria Math" w:hAnsi="Cambria Math"/>
          </w:rPr>
          <m:t>=f</m:t>
        </m:r>
        <m:d>
          <m:dPr>
            <m:ctrlPr>
              <w:rPr>
                <w:rFonts w:ascii="Cambria Math" w:hAnsi="Cambria Math"/>
                <w:i/>
              </w:rPr>
            </m:ctrlPr>
          </m:dPr>
          <m:e>
            <m:r>
              <w:rPr>
                <w:rFonts w:ascii="Cambria Math" w:hAnsi="Cambria Math"/>
              </w:rPr>
              <m:t>x</m:t>
            </m:r>
          </m:e>
        </m:d>
        <m:r>
          <w:rPr>
            <w:rFonts w:ascii="Cambria Math" w:hAnsi="Cambria Math"/>
          </w:rPr>
          <m:t>+g</m:t>
        </m:r>
        <m:d>
          <m:dPr>
            <m:ctrlPr>
              <w:rPr>
                <w:rFonts w:ascii="Cambria Math" w:hAnsi="Cambria Math"/>
                <w:i/>
              </w:rPr>
            </m:ctrlPr>
          </m:dPr>
          <m:e>
            <m:r>
              <w:rPr>
                <w:rFonts w:ascii="Cambria Math" w:hAnsi="Cambria Math"/>
              </w:rPr>
              <m:t>x</m:t>
            </m:r>
          </m:e>
        </m:d>
      </m:oMath>
    </w:p>
    <w:p w:rsidR="00296E8F" w:rsidRDefault="00296E8F" w:rsidP="00296E8F">
      <w:r>
        <w:lastRenderedPageBreak/>
        <w:tab/>
        <w:t xml:space="preserve">This can be identified in the </w:t>
      </w:r>
      <w:proofErr w:type="spellStart"/>
      <w:r>
        <w:t>viasualization</w:t>
      </w:r>
      <w:proofErr w:type="spellEnd"/>
      <w:r>
        <w:t xml:space="preserve"> of the soundwaves, as when both waves are at points of compression (points with above average sound pressure boxed in green), the two waves </w:t>
      </w:r>
      <w:proofErr w:type="spellStart"/>
      <w:r>
        <w:t>interefere</w:t>
      </w:r>
      <w:proofErr w:type="spellEnd"/>
      <w:r>
        <w:t xml:space="preserve"> constructively to create a point in the graph with higher amplitude. The same can be said for when both waves are at points of </w:t>
      </w:r>
      <w:proofErr w:type="spellStart"/>
      <w:r>
        <w:t>rarefraction</w:t>
      </w:r>
      <w:proofErr w:type="spellEnd"/>
      <w:r>
        <w:t xml:space="preserve">. (points with below average sound pressure boxed in red) However, when one of the sound wave is at a point of compression while the other sound wave is at a point of </w:t>
      </w:r>
      <w:proofErr w:type="spellStart"/>
      <w:r>
        <w:t>rarefraction</w:t>
      </w:r>
      <w:proofErr w:type="spellEnd"/>
      <w:r>
        <w:t xml:space="preserve">, the two sound wave interfere destructively, and decreases the amplitude of the final sound. </w:t>
      </w:r>
    </w:p>
    <w:p w:rsidR="005F2A49" w:rsidRDefault="005F2A49" w:rsidP="00296E8F">
      <w:r>
        <w:tab/>
        <w:t xml:space="preserve">This principal his what ANC uses to cancel sound. ANC headphones uses microphones to detect the sound, and uses the </w:t>
      </w:r>
      <w:proofErr w:type="spellStart"/>
      <w:r>
        <w:t>spearkers</w:t>
      </w:r>
      <w:proofErr w:type="spellEnd"/>
      <w:r>
        <w:t xml:space="preserve"> inside the </w:t>
      </w:r>
      <w:proofErr w:type="gramStart"/>
      <w:r>
        <w:t>headphone  to</w:t>
      </w:r>
      <w:proofErr w:type="gramEnd"/>
      <w:r>
        <w:t xml:space="preserve"> emit a wave opposite of the outside sound. The emitted soundwave by the speakers interfere with the outside sounds destructively, and cancels out the noise. </w:t>
      </w:r>
    </w:p>
    <w:p w:rsidR="005A78BB" w:rsidRPr="00296E8F" w:rsidRDefault="005A78BB" w:rsidP="00296E8F">
      <w:bookmarkStart w:id="0" w:name="_GoBack"/>
      <w:bookmarkEnd w:id="0"/>
    </w:p>
    <w:p w:rsidR="00296E8F" w:rsidRDefault="00296E8F" w:rsidP="00296E8F">
      <w:pPr>
        <w:pStyle w:val="Heading1"/>
      </w:pPr>
      <w:r>
        <w:t>Theory</w:t>
      </w:r>
    </w:p>
    <w:p w:rsidR="00296E8F" w:rsidRDefault="00296E8F" w:rsidP="00296E8F">
      <w:pPr>
        <w:pStyle w:val="Heading1"/>
      </w:pPr>
      <w:r>
        <w:t xml:space="preserve">Evaluation </w:t>
      </w:r>
    </w:p>
    <w:p w:rsidR="00296E8F" w:rsidRDefault="00296E8F" w:rsidP="00296E8F">
      <w:pPr>
        <w:pStyle w:val="Heading1"/>
      </w:pPr>
      <w:r>
        <w:t xml:space="preserve">Conclusion </w:t>
      </w:r>
    </w:p>
    <w:p w:rsidR="00296E8F" w:rsidRPr="00296E8F" w:rsidRDefault="00296E8F" w:rsidP="00296E8F">
      <w:pPr>
        <w:rPr>
          <w:rFonts w:hint="eastAsia"/>
        </w:rPr>
      </w:pPr>
    </w:p>
    <w:sectPr w:rsidR="00296E8F" w:rsidRPr="00296E8F" w:rsidSect="00296E8F">
      <w:pgSz w:w="12240" w:h="15840"/>
      <w:pgMar w:top="1440" w:right="1440" w:bottom="1440"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A00002EF" w:usb1="4000207B" w:usb2="00000000"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MS Mincho"/>
    <w:panose1 w:val="00000000000000000000"/>
    <w:charset w:val="86"/>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1NDA3NTI3MjA1NjdQ0lEKTi0uzszPAykwrAUABAhE9SwAAAA="/>
  </w:docVars>
  <w:rsids>
    <w:rsidRoot w:val="00296E8F"/>
    <w:rsid w:val="00223482"/>
    <w:rsid w:val="00296E8F"/>
    <w:rsid w:val="005A78BB"/>
    <w:rsid w:val="005F2A49"/>
    <w:rsid w:val="00927F10"/>
    <w:rsid w:val="00AE11A6"/>
    <w:rsid w:val="00EA319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A46D0"/>
  <w15:chartTrackingRefBased/>
  <w15:docId w15:val="{F84EFC8B-CE5E-4CCD-964C-0A2F173C6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96E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6E8F"/>
    <w:rPr>
      <w:rFonts w:asciiTheme="majorHAnsi" w:eastAsiaTheme="majorEastAsia" w:hAnsiTheme="majorHAnsi" w:cstheme="majorBidi"/>
      <w:color w:val="2E74B5" w:themeColor="accent1" w:themeShade="BF"/>
      <w:sz w:val="32"/>
      <w:szCs w:val="32"/>
    </w:rPr>
  </w:style>
  <w:style w:type="character" w:styleId="PlaceholderText">
    <w:name w:val="Placeholder Text"/>
    <w:basedOn w:val="DefaultParagraphFont"/>
    <w:uiPriority w:val="99"/>
    <w:semiHidden/>
    <w:rsid w:val="00296E8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chart" Target="charts/chart1.xml"/><Relationship Id="rId4" Type="http://schemas.openxmlformats.org/officeDocument/2006/relationships/webSettings" Target="webSettings.xml"/></Relationships>
</file>

<file path=word/charts/_rels/chart1.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a:t>
            </a:r>
            <a:r>
              <a:rPr lang="en-CA"/>
              <a:t>Interference of two different wav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bg1">
                  <a:lumMod val="75000"/>
                </a:schemeClr>
              </a:solidFill>
              <a:round/>
            </a:ln>
            <a:effectLst/>
          </c:spPr>
          <c:marker>
            <c:symbol val="none"/>
          </c:marker>
          <c:cat>
            <c:numRef>
              <c:f>Sheet1!$A$2:$A$129</c:f>
              <c:numCache>
                <c:formatCode>General</c:formatCode>
                <c:ptCount val="128"/>
                <c:pt idx="0">
                  <c:v>0</c:v>
                </c:pt>
                <c:pt idx="1">
                  <c:v>4.9087385212340517E-2</c:v>
                </c:pt>
                <c:pt idx="2">
                  <c:v>9.8174770424681035E-2</c:v>
                </c:pt>
                <c:pt idx="3">
                  <c:v>0.14726215563702155</c:v>
                </c:pt>
                <c:pt idx="4">
                  <c:v>0.19634954084936207</c:v>
                </c:pt>
                <c:pt idx="5">
                  <c:v>0.24543692606170259</c:v>
                </c:pt>
                <c:pt idx="6">
                  <c:v>0.2945243112740431</c:v>
                </c:pt>
                <c:pt idx="7">
                  <c:v>0.34361169648638362</c:v>
                </c:pt>
                <c:pt idx="8">
                  <c:v>0.39269908169872414</c:v>
                </c:pt>
                <c:pt idx="9">
                  <c:v>0.44178646691106466</c:v>
                </c:pt>
                <c:pt idx="10">
                  <c:v>0.49087385212340517</c:v>
                </c:pt>
                <c:pt idx="11">
                  <c:v>0.53996123733574564</c:v>
                </c:pt>
                <c:pt idx="12">
                  <c:v>0.58904862254808621</c:v>
                </c:pt>
                <c:pt idx="13">
                  <c:v>0.63813600776042678</c:v>
                </c:pt>
                <c:pt idx="14">
                  <c:v>0.68722339297276736</c:v>
                </c:pt>
                <c:pt idx="15">
                  <c:v>0.73631077818510793</c:v>
                </c:pt>
                <c:pt idx="16">
                  <c:v>0.7853981633974485</c:v>
                </c:pt>
                <c:pt idx="17">
                  <c:v>0.83448554860978907</c:v>
                </c:pt>
                <c:pt idx="18">
                  <c:v>0.88357293382212965</c:v>
                </c:pt>
                <c:pt idx="19">
                  <c:v>0.93266031903447022</c:v>
                </c:pt>
                <c:pt idx="20">
                  <c:v>0.98174770424681079</c:v>
                </c:pt>
                <c:pt idx="21">
                  <c:v>1.0308350894591514</c:v>
                </c:pt>
                <c:pt idx="22">
                  <c:v>1.0799224746714919</c:v>
                </c:pt>
                <c:pt idx="23">
                  <c:v>1.1290098598838325</c:v>
                </c:pt>
                <c:pt idx="24">
                  <c:v>1.1780972450961731</c:v>
                </c:pt>
                <c:pt idx="25">
                  <c:v>1.2271846303085137</c:v>
                </c:pt>
                <c:pt idx="26">
                  <c:v>1.2762720155208542</c:v>
                </c:pt>
                <c:pt idx="27">
                  <c:v>1.3253594007331948</c:v>
                </c:pt>
                <c:pt idx="28">
                  <c:v>1.3744467859455354</c:v>
                </c:pt>
                <c:pt idx="29">
                  <c:v>1.4235341711578759</c:v>
                </c:pt>
                <c:pt idx="30">
                  <c:v>1.4726215563702165</c:v>
                </c:pt>
                <c:pt idx="31">
                  <c:v>1.5217089415825571</c:v>
                </c:pt>
                <c:pt idx="32">
                  <c:v>1.5707963267948977</c:v>
                </c:pt>
                <c:pt idx="33">
                  <c:v>1.6198837120072382</c:v>
                </c:pt>
                <c:pt idx="34">
                  <c:v>1.6689710972195788</c:v>
                </c:pt>
                <c:pt idx="35">
                  <c:v>1.7180584824319194</c:v>
                </c:pt>
                <c:pt idx="36">
                  <c:v>1.76714586764426</c:v>
                </c:pt>
                <c:pt idx="37">
                  <c:v>1.8162332528566005</c:v>
                </c:pt>
                <c:pt idx="38">
                  <c:v>1.8653206380689411</c:v>
                </c:pt>
                <c:pt idx="39">
                  <c:v>1.9144080232812817</c:v>
                </c:pt>
                <c:pt idx="40">
                  <c:v>1.9634954084936223</c:v>
                </c:pt>
                <c:pt idx="41">
                  <c:v>2.0125827937059628</c:v>
                </c:pt>
                <c:pt idx="42">
                  <c:v>2.0616701789183032</c:v>
                </c:pt>
                <c:pt idx="43">
                  <c:v>2.1107575641306435</c:v>
                </c:pt>
                <c:pt idx="44">
                  <c:v>2.1598449493429839</c:v>
                </c:pt>
                <c:pt idx="45">
                  <c:v>2.2089323345553242</c:v>
                </c:pt>
                <c:pt idx="46">
                  <c:v>2.2580197197676646</c:v>
                </c:pt>
                <c:pt idx="47">
                  <c:v>2.3071071049800049</c:v>
                </c:pt>
                <c:pt idx="48">
                  <c:v>2.3561944901923453</c:v>
                </c:pt>
                <c:pt idx="49">
                  <c:v>2.4052818754046856</c:v>
                </c:pt>
                <c:pt idx="50">
                  <c:v>2.454369260617026</c:v>
                </c:pt>
                <c:pt idx="51">
                  <c:v>2.5034566458293663</c:v>
                </c:pt>
                <c:pt idx="52">
                  <c:v>2.5525440310417067</c:v>
                </c:pt>
                <c:pt idx="53">
                  <c:v>2.601631416254047</c:v>
                </c:pt>
                <c:pt idx="54">
                  <c:v>2.6507188014663874</c:v>
                </c:pt>
                <c:pt idx="55">
                  <c:v>2.6998061866787277</c:v>
                </c:pt>
                <c:pt idx="56">
                  <c:v>2.7488935718910681</c:v>
                </c:pt>
                <c:pt idx="57">
                  <c:v>2.7979809571034084</c:v>
                </c:pt>
                <c:pt idx="58">
                  <c:v>2.8470683423157488</c:v>
                </c:pt>
                <c:pt idx="59">
                  <c:v>2.8961557275280891</c:v>
                </c:pt>
                <c:pt idx="60">
                  <c:v>2.9452431127404295</c:v>
                </c:pt>
                <c:pt idx="61">
                  <c:v>2.9943304979527698</c:v>
                </c:pt>
                <c:pt idx="62">
                  <c:v>3.0434178831651102</c:v>
                </c:pt>
                <c:pt idx="63">
                  <c:v>3.0925052683774505</c:v>
                </c:pt>
                <c:pt idx="64">
                  <c:v>3.1415926535897909</c:v>
                </c:pt>
                <c:pt idx="65">
                  <c:v>3.1906800388021312</c:v>
                </c:pt>
                <c:pt idx="66">
                  <c:v>3.2397674240144716</c:v>
                </c:pt>
                <c:pt idx="67">
                  <c:v>3.2888548092268119</c:v>
                </c:pt>
                <c:pt idx="68">
                  <c:v>3.3379421944391523</c:v>
                </c:pt>
                <c:pt idx="69">
                  <c:v>3.3870295796514927</c:v>
                </c:pt>
                <c:pt idx="70">
                  <c:v>3.436116964863833</c:v>
                </c:pt>
                <c:pt idx="71">
                  <c:v>3.4852043500761734</c:v>
                </c:pt>
                <c:pt idx="72">
                  <c:v>3.5342917352885137</c:v>
                </c:pt>
                <c:pt idx="73">
                  <c:v>3.5833791205008541</c:v>
                </c:pt>
                <c:pt idx="74">
                  <c:v>3.6324665057131944</c:v>
                </c:pt>
                <c:pt idx="75">
                  <c:v>3.6815538909255348</c:v>
                </c:pt>
                <c:pt idx="76">
                  <c:v>3.7306412761378751</c:v>
                </c:pt>
                <c:pt idx="77">
                  <c:v>3.7797286613502155</c:v>
                </c:pt>
                <c:pt idx="78">
                  <c:v>3.8288160465625558</c:v>
                </c:pt>
                <c:pt idx="79">
                  <c:v>3.8779034317748962</c:v>
                </c:pt>
                <c:pt idx="80">
                  <c:v>3.9269908169872365</c:v>
                </c:pt>
                <c:pt idx="81">
                  <c:v>3.9760782021995769</c:v>
                </c:pt>
                <c:pt idx="82">
                  <c:v>4.0251655874119177</c:v>
                </c:pt>
                <c:pt idx="83">
                  <c:v>4.074252972624258</c:v>
                </c:pt>
                <c:pt idx="84">
                  <c:v>4.1233403578365984</c:v>
                </c:pt>
                <c:pt idx="85">
                  <c:v>4.1724277430489387</c:v>
                </c:pt>
                <c:pt idx="86">
                  <c:v>4.2215151282612791</c:v>
                </c:pt>
                <c:pt idx="87">
                  <c:v>4.2706025134736194</c:v>
                </c:pt>
                <c:pt idx="88">
                  <c:v>4.3196898986859598</c:v>
                </c:pt>
                <c:pt idx="89">
                  <c:v>4.3687772838983001</c:v>
                </c:pt>
                <c:pt idx="90">
                  <c:v>4.4178646691106405</c:v>
                </c:pt>
                <c:pt idx="91">
                  <c:v>4.4669520543229808</c:v>
                </c:pt>
                <c:pt idx="92">
                  <c:v>4.5160394395353212</c:v>
                </c:pt>
                <c:pt idx="93">
                  <c:v>4.5651268247476615</c:v>
                </c:pt>
                <c:pt idx="94">
                  <c:v>4.6142142099600019</c:v>
                </c:pt>
                <c:pt idx="95">
                  <c:v>4.6633015951723422</c:v>
                </c:pt>
                <c:pt idx="96">
                  <c:v>4.7123889803846826</c:v>
                </c:pt>
                <c:pt idx="97">
                  <c:v>4.7614763655970229</c:v>
                </c:pt>
                <c:pt idx="98">
                  <c:v>4.8105637508093633</c:v>
                </c:pt>
                <c:pt idx="99">
                  <c:v>4.8596511360217036</c:v>
                </c:pt>
                <c:pt idx="100">
                  <c:v>4.908738521234044</c:v>
                </c:pt>
                <c:pt idx="101">
                  <c:v>4.9578259064463843</c:v>
                </c:pt>
                <c:pt idx="102">
                  <c:v>5.0069132916587247</c:v>
                </c:pt>
                <c:pt idx="103">
                  <c:v>5.056000676871065</c:v>
                </c:pt>
                <c:pt idx="104">
                  <c:v>5.1050880620834054</c:v>
                </c:pt>
                <c:pt idx="105">
                  <c:v>5.1541754472957457</c:v>
                </c:pt>
                <c:pt idx="106">
                  <c:v>5.2032628325080861</c:v>
                </c:pt>
                <c:pt idx="107">
                  <c:v>5.2523502177204264</c:v>
                </c:pt>
                <c:pt idx="108">
                  <c:v>5.3014376029327668</c:v>
                </c:pt>
                <c:pt idx="109">
                  <c:v>5.3505249881451071</c:v>
                </c:pt>
                <c:pt idx="110">
                  <c:v>5.3996123733574475</c:v>
                </c:pt>
                <c:pt idx="111">
                  <c:v>5.4486997585697878</c:v>
                </c:pt>
                <c:pt idx="112">
                  <c:v>5.4977871437821282</c:v>
                </c:pt>
                <c:pt idx="113">
                  <c:v>5.5468745289944685</c:v>
                </c:pt>
                <c:pt idx="114">
                  <c:v>5.5959619142068089</c:v>
                </c:pt>
                <c:pt idx="115">
                  <c:v>5.6450492994191492</c:v>
                </c:pt>
                <c:pt idx="116">
                  <c:v>5.6941366846314896</c:v>
                </c:pt>
                <c:pt idx="117">
                  <c:v>5.7432240698438299</c:v>
                </c:pt>
                <c:pt idx="118">
                  <c:v>5.7923114550561703</c:v>
                </c:pt>
                <c:pt idx="119">
                  <c:v>5.8413988402685106</c:v>
                </c:pt>
                <c:pt idx="120">
                  <c:v>5.890486225480851</c:v>
                </c:pt>
                <c:pt idx="121">
                  <c:v>5.9395736106931913</c:v>
                </c:pt>
                <c:pt idx="122">
                  <c:v>5.9886609959055317</c:v>
                </c:pt>
                <c:pt idx="123">
                  <c:v>6.037748381117872</c:v>
                </c:pt>
                <c:pt idx="124">
                  <c:v>6.0868357663302124</c:v>
                </c:pt>
                <c:pt idx="125">
                  <c:v>6.1359231515425527</c:v>
                </c:pt>
                <c:pt idx="126">
                  <c:v>6.1850105367548931</c:v>
                </c:pt>
                <c:pt idx="127">
                  <c:v>6.2340979219672334</c:v>
                </c:pt>
              </c:numCache>
            </c:numRef>
          </c:cat>
          <c:val>
            <c:numRef>
              <c:f>Sheet1!$B$2:$B$129</c:f>
              <c:numCache>
                <c:formatCode>General</c:formatCode>
                <c:ptCount val="128"/>
                <c:pt idx="0">
                  <c:v>0</c:v>
                </c:pt>
                <c:pt idx="1">
                  <c:v>4.9067674327418015E-2</c:v>
                </c:pt>
                <c:pt idx="2">
                  <c:v>9.8017140329560604E-2</c:v>
                </c:pt>
                <c:pt idx="3">
                  <c:v>0.14673047445536175</c:v>
                </c:pt>
                <c:pt idx="4">
                  <c:v>0.19509032201612825</c:v>
                </c:pt>
                <c:pt idx="5">
                  <c:v>0.24298017990326387</c:v>
                </c:pt>
                <c:pt idx="6">
                  <c:v>0.29028467725446233</c:v>
                </c:pt>
                <c:pt idx="7">
                  <c:v>0.33688985339222005</c:v>
                </c:pt>
                <c:pt idx="8">
                  <c:v>0.38268343236508978</c:v>
                </c:pt>
                <c:pt idx="9">
                  <c:v>0.42755509343028208</c:v>
                </c:pt>
                <c:pt idx="10">
                  <c:v>0.47139673682599764</c:v>
                </c:pt>
                <c:pt idx="11">
                  <c:v>0.51410274419322166</c:v>
                </c:pt>
                <c:pt idx="12">
                  <c:v>0.55557023301960218</c:v>
                </c:pt>
                <c:pt idx="13">
                  <c:v>0.59569930449243336</c:v>
                </c:pt>
                <c:pt idx="14">
                  <c:v>0.6343932841636456</c:v>
                </c:pt>
                <c:pt idx="15">
                  <c:v>0.67155895484701855</c:v>
                </c:pt>
                <c:pt idx="16">
                  <c:v>0.70710678118654768</c:v>
                </c:pt>
                <c:pt idx="17">
                  <c:v>0.74095112535495922</c:v>
                </c:pt>
                <c:pt idx="18">
                  <c:v>0.7730104533627371</c:v>
                </c:pt>
                <c:pt idx="19">
                  <c:v>0.80320753148064516</c:v>
                </c:pt>
                <c:pt idx="20">
                  <c:v>0.83146961230254546</c:v>
                </c:pt>
                <c:pt idx="21">
                  <c:v>0.85772861000027234</c:v>
                </c:pt>
                <c:pt idx="22">
                  <c:v>0.88192126434835527</c:v>
                </c:pt>
                <c:pt idx="23">
                  <c:v>0.90398929312344356</c:v>
                </c:pt>
                <c:pt idx="24">
                  <c:v>0.92387953251128696</c:v>
                </c:pt>
                <c:pt idx="25">
                  <c:v>0.94154406518302103</c:v>
                </c:pt>
                <c:pt idx="26">
                  <c:v>0.95694033573220905</c:v>
                </c:pt>
                <c:pt idx="27">
                  <c:v>0.9700312531945442</c:v>
                </c:pt>
                <c:pt idx="28">
                  <c:v>0.98078528040323065</c:v>
                </c:pt>
                <c:pt idx="29">
                  <c:v>0.98917650996478113</c:v>
                </c:pt>
                <c:pt idx="30">
                  <c:v>0.99518472667219693</c:v>
                </c:pt>
                <c:pt idx="31">
                  <c:v>0.99879545620517241</c:v>
                </c:pt>
                <c:pt idx="32">
                  <c:v>1</c:v>
                </c:pt>
                <c:pt idx="33">
                  <c:v>0.99879545620517229</c:v>
                </c:pt>
                <c:pt idx="34">
                  <c:v>0.99518472667219682</c:v>
                </c:pt>
                <c:pt idx="35">
                  <c:v>0.98917650996478079</c:v>
                </c:pt>
                <c:pt idx="36">
                  <c:v>0.98078528040323021</c:v>
                </c:pt>
                <c:pt idx="37">
                  <c:v>0.97003125319454364</c:v>
                </c:pt>
                <c:pt idx="38">
                  <c:v>0.95694033573220849</c:v>
                </c:pt>
                <c:pt idx="39">
                  <c:v>0.94154406518302025</c:v>
                </c:pt>
                <c:pt idx="40">
                  <c:v>0.92387953251128618</c:v>
                </c:pt>
                <c:pt idx="41">
                  <c:v>0.90398929312344267</c:v>
                </c:pt>
                <c:pt idx="42">
                  <c:v>0.88192126434835438</c:v>
                </c:pt>
                <c:pt idx="43">
                  <c:v>0.85772861000027145</c:v>
                </c:pt>
                <c:pt idx="44">
                  <c:v>0.83146961230254468</c:v>
                </c:pt>
                <c:pt idx="45">
                  <c:v>0.80320753148064439</c:v>
                </c:pt>
                <c:pt idx="46">
                  <c:v>0.77301045336273655</c:v>
                </c:pt>
                <c:pt idx="47">
                  <c:v>0.74095112535495877</c:v>
                </c:pt>
                <c:pt idx="48">
                  <c:v>0.70710678118654724</c:v>
                </c:pt>
                <c:pt idx="49">
                  <c:v>0.67155895484701822</c:v>
                </c:pt>
                <c:pt idx="50">
                  <c:v>0.63439328416364549</c:v>
                </c:pt>
                <c:pt idx="51">
                  <c:v>0.59569930449243347</c:v>
                </c:pt>
                <c:pt idx="52">
                  <c:v>0.55557023301960251</c:v>
                </c:pt>
                <c:pt idx="53">
                  <c:v>0.51410274419322211</c:v>
                </c:pt>
                <c:pt idx="54">
                  <c:v>0.47139673682599825</c:v>
                </c:pt>
                <c:pt idx="55">
                  <c:v>0.42755509343028286</c:v>
                </c:pt>
                <c:pt idx="56">
                  <c:v>0.38268343236509067</c:v>
                </c:pt>
                <c:pt idx="57">
                  <c:v>0.33688985339222116</c:v>
                </c:pt>
                <c:pt idx="58">
                  <c:v>0.29028467725446366</c:v>
                </c:pt>
                <c:pt idx="59">
                  <c:v>0.24298017990326534</c:v>
                </c:pt>
                <c:pt idx="60">
                  <c:v>0.19509032201612991</c:v>
                </c:pt>
                <c:pt idx="61">
                  <c:v>0.14673047445536358</c:v>
                </c:pt>
                <c:pt idx="62">
                  <c:v>9.8017140329562602E-2</c:v>
                </c:pt>
                <c:pt idx="63">
                  <c:v>4.9067674327420187E-2</c:v>
                </c:pt>
                <c:pt idx="64">
                  <c:v>2.3429608947411751E-15</c:v>
                </c:pt>
                <c:pt idx="65">
                  <c:v>-4.9067674327415503E-2</c:v>
                </c:pt>
                <c:pt idx="66">
                  <c:v>-9.8017140329557939E-2</c:v>
                </c:pt>
                <c:pt idx="67">
                  <c:v>-0.14673047445535894</c:v>
                </c:pt>
                <c:pt idx="68">
                  <c:v>-0.19509032201612531</c:v>
                </c:pt>
                <c:pt idx="69">
                  <c:v>-0.24298017990326079</c:v>
                </c:pt>
                <c:pt idx="70">
                  <c:v>-0.29028467725445917</c:v>
                </c:pt>
                <c:pt idx="71">
                  <c:v>-0.33688985339221672</c:v>
                </c:pt>
                <c:pt idx="72">
                  <c:v>-0.38268343236508634</c:v>
                </c:pt>
                <c:pt idx="73">
                  <c:v>-0.42755509343027859</c:v>
                </c:pt>
                <c:pt idx="74">
                  <c:v>-0.47139673682599409</c:v>
                </c:pt>
                <c:pt idx="75">
                  <c:v>-0.51410274419321811</c:v>
                </c:pt>
                <c:pt idx="76">
                  <c:v>-0.55557023301959862</c:v>
                </c:pt>
                <c:pt idx="77">
                  <c:v>-0.59569930449242969</c:v>
                </c:pt>
                <c:pt idx="78">
                  <c:v>-0.63439328416364182</c:v>
                </c:pt>
                <c:pt idx="79">
                  <c:v>-0.67155895484701478</c:v>
                </c:pt>
                <c:pt idx="80">
                  <c:v>-0.70710678118654391</c:v>
                </c:pt>
                <c:pt idx="81">
                  <c:v>-0.74095112535495555</c:v>
                </c:pt>
                <c:pt idx="82">
                  <c:v>-0.77301045336273388</c:v>
                </c:pt>
                <c:pt idx="83">
                  <c:v>-0.80320753148064183</c:v>
                </c:pt>
                <c:pt idx="84">
                  <c:v>-0.83146961230254235</c:v>
                </c:pt>
                <c:pt idx="85">
                  <c:v>-0.85772861000026923</c:v>
                </c:pt>
                <c:pt idx="86">
                  <c:v>-0.88192126434835239</c:v>
                </c:pt>
                <c:pt idx="87">
                  <c:v>-0.9039892931234409</c:v>
                </c:pt>
                <c:pt idx="88">
                  <c:v>-0.92387953251128452</c:v>
                </c:pt>
                <c:pt idx="89">
                  <c:v>-0.9415440651830187</c:v>
                </c:pt>
                <c:pt idx="90">
                  <c:v>-0.95694033573220705</c:v>
                </c:pt>
                <c:pt idx="91">
                  <c:v>-0.97003125319454242</c:v>
                </c:pt>
                <c:pt idx="92">
                  <c:v>-0.98078528040322921</c:v>
                </c:pt>
                <c:pt idx="93">
                  <c:v>-0.98917650996478002</c:v>
                </c:pt>
                <c:pt idx="94">
                  <c:v>-0.99518472667219615</c:v>
                </c:pt>
                <c:pt idx="95">
                  <c:v>-0.99879545620517207</c:v>
                </c:pt>
                <c:pt idx="96">
                  <c:v>-1</c:v>
                </c:pt>
                <c:pt idx="97">
                  <c:v>-0.99879545620517274</c:v>
                </c:pt>
                <c:pt idx="98">
                  <c:v>-0.99518472667219759</c:v>
                </c:pt>
                <c:pt idx="99">
                  <c:v>-0.98917650996478212</c:v>
                </c:pt>
                <c:pt idx="100">
                  <c:v>-0.98078528040323198</c:v>
                </c:pt>
                <c:pt idx="101">
                  <c:v>-0.97003125319454597</c:v>
                </c:pt>
                <c:pt idx="102">
                  <c:v>-0.95694033573221127</c:v>
                </c:pt>
                <c:pt idx="103">
                  <c:v>-0.94154406518302358</c:v>
                </c:pt>
                <c:pt idx="104">
                  <c:v>-0.92387953251129007</c:v>
                </c:pt>
                <c:pt idx="105">
                  <c:v>-0.90398929312344711</c:v>
                </c:pt>
                <c:pt idx="106">
                  <c:v>-0.88192126434835927</c:v>
                </c:pt>
                <c:pt idx="107">
                  <c:v>-0.85772861000027678</c:v>
                </c:pt>
                <c:pt idx="108">
                  <c:v>-0.83146961230255045</c:v>
                </c:pt>
                <c:pt idx="109">
                  <c:v>-0.80320753148065061</c:v>
                </c:pt>
                <c:pt idx="110">
                  <c:v>-0.7730104533627431</c:v>
                </c:pt>
                <c:pt idx="111">
                  <c:v>-0.74095112535496566</c:v>
                </c:pt>
                <c:pt idx="112">
                  <c:v>-0.70710678118655457</c:v>
                </c:pt>
                <c:pt idx="113">
                  <c:v>-0.67155895484702588</c:v>
                </c:pt>
                <c:pt idx="114">
                  <c:v>-0.63439328416365348</c:v>
                </c:pt>
                <c:pt idx="115">
                  <c:v>-0.59569930449244179</c:v>
                </c:pt>
                <c:pt idx="116">
                  <c:v>-0.55557023301961106</c:v>
                </c:pt>
                <c:pt idx="117">
                  <c:v>-0.51410274419323099</c:v>
                </c:pt>
                <c:pt idx="118">
                  <c:v>-0.47139673682600736</c:v>
                </c:pt>
                <c:pt idx="119">
                  <c:v>-0.42755509343029219</c:v>
                </c:pt>
                <c:pt idx="120">
                  <c:v>-0.38268343236510022</c:v>
                </c:pt>
                <c:pt idx="121">
                  <c:v>-0.33688985339223088</c:v>
                </c:pt>
                <c:pt idx="122">
                  <c:v>-0.29028467725447354</c:v>
                </c:pt>
                <c:pt idx="123">
                  <c:v>-0.24298017990327536</c:v>
                </c:pt>
                <c:pt idx="124">
                  <c:v>-0.19509032201614004</c:v>
                </c:pt>
                <c:pt idx="125">
                  <c:v>-0.14673047445537379</c:v>
                </c:pt>
                <c:pt idx="126">
                  <c:v>-9.8017140329572885E-2</c:v>
                </c:pt>
                <c:pt idx="127">
                  <c:v>-4.9067674327430512E-2</c:v>
                </c:pt>
              </c:numCache>
            </c:numRef>
          </c:val>
          <c:smooth val="0"/>
          <c:extLst>
            <c:ext xmlns:c16="http://schemas.microsoft.com/office/drawing/2014/chart" uri="{C3380CC4-5D6E-409C-BE32-E72D297353CC}">
              <c16:uniqueId val="{00000000-C3AA-4E76-B8E8-F4DD2298A07E}"/>
            </c:ext>
          </c:extLst>
        </c:ser>
        <c:ser>
          <c:idx val="1"/>
          <c:order val="1"/>
          <c:tx>
            <c:strRef>
              <c:f>Sheet1!$C$1</c:f>
              <c:strCache>
                <c:ptCount val="1"/>
                <c:pt idx="0">
                  <c:v>g(x)</c:v>
                </c:pt>
              </c:strCache>
            </c:strRef>
          </c:tx>
          <c:spPr>
            <a:ln w="28575" cap="rnd">
              <a:solidFill>
                <a:schemeClr val="bg1">
                  <a:lumMod val="65000"/>
                </a:schemeClr>
              </a:solidFill>
              <a:round/>
            </a:ln>
            <a:effectLst/>
          </c:spPr>
          <c:marker>
            <c:symbol val="none"/>
          </c:marker>
          <c:cat>
            <c:numRef>
              <c:f>Sheet1!$A$2:$A$129</c:f>
              <c:numCache>
                <c:formatCode>General</c:formatCode>
                <c:ptCount val="128"/>
                <c:pt idx="0">
                  <c:v>0</c:v>
                </c:pt>
                <c:pt idx="1">
                  <c:v>4.9087385212340517E-2</c:v>
                </c:pt>
                <c:pt idx="2">
                  <c:v>9.8174770424681035E-2</c:v>
                </c:pt>
                <c:pt idx="3">
                  <c:v>0.14726215563702155</c:v>
                </c:pt>
                <c:pt idx="4">
                  <c:v>0.19634954084936207</c:v>
                </c:pt>
                <c:pt idx="5">
                  <c:v>0.24543692606170259</c:v>
                </c:pt>
                <c:pt idx="6">
                  <c:v>0.2945243112740431</c:v>
                </c:pt>
                <c:pt idx="7">
                  <c:v>0.34361169648638362</c:v>
                </c:pt>
                <c:pt idx="8">
                  <c:v>0.39269908169872414</c:v>
                </c:pt>
                <c:pt idx="9">
                  <c:v>0.44178646691106466</c:v>
                </c:pt>
                <c:pt idx="10">
                  <c:v>0.49087385212340517</c:v>
                </c:pt>
                <c:pt idx="11">
                  <c:v>0.53996123733574564</c:v>
                </c:pt>
                <c:pt idx="12">
                  <c:v>0.58904862254808621</c:v>
                </c:pt>
                <c:pt idx="13">
                  <c:v>0.63813600776042678</c:v>
                </c:pt>
                <c:pt idx="14">
                  <c:v>0.68722339297276736</c:v>
                </c:pt>
                <c:pt idx="15">
                  <c:v>0.73631077818510793</c:v>
                </c:pt>
                <c:pt idx="16">
                  <c:v>0.7853981633974485</c:v>
                </c:pt>
                <c:pt idx="17">
                  <c:v>0.83448554860978907</c:v>
                </c:pt>
                <c:pt idx="18">
                  <c:v>0.88357293382212965</c:v>
                </c:pt>
                <c:pt idx="19">
                  <c:v>0.93266031903447022</c:v>
                </c:pt>
                <c:pt idx="20">
                  <c:v>0.98174770424681079</c:v>
                </c:pt>
                <c:pt idx="21">
                  <c:v>1.0308350894591514</c:v>
                </c:pt>
                <c:pt idx="22">
                  <c:v>1.0799224746714919</c:v>
                </c:pt>
                <c:pt idx="23">
                  <c:v>1.1290098598838325</c:v>
                </c:pt>
                <c:pt idx="24">
                  <c:v>1.1780972450961731</c:v>
                </c:pt>
                <c:pt idx="25">
                  <c:v>1.2271846303085137</c:v>
                </c:pt>
                <c:pt idx="26">
                  <c:v>1.2762720155208542</c:v>
                </c:pt>
                <c:pt idx="27">
                  <c:v>1.3253594007331948</c:v>
                </c:pt>
                <c:pt idx="28">
                  <c:v>1.3744467859455354</c:v>
                </c:pt>
                <c:pt idx="29">
                  <c:v>1.4235341711578759</c:v>
                </c:pt>
                <c:pt idx="30">
                  <c:v>1.4726215563702165</c:v>
                </c:pt>
                <c:pt idx="31">
                  <c:v>1.5217089415825571</c:v>
                </c:pt>
                <c:pt idx="32">
                  <c:v>1.5707963267948977</c:v>
                </c:pt>
                <c:pt idx="33">
                  <c:v>1.6198837120072382</c:v>
                </c:pt>
                <c:pt idx="34">
                  <c:v>1.6689710972195788</c:v>
                </c:pt>
                <c:pt idx="35">
                  <c:v>1.7180584824319194</c:v>
                </c:pt>
                <c:pt idx="36">
                  <c:v>1.76714586764426</c:v>
                </c:pt>
                <c:pt idx="37">
                  <c:v>1.8162332528566005</c:v>
                </c:pt>
                <c:pt idx="38">
                  <c:v>1.8653206380689411</c:v>
                </c:pt>
                <c:pt idx="39">
                  <c:v>1.9144080232812817</c:v>
                </c:pt>
                <c:pt idx="40">
                  <c:v>1.9634954084936223</c:v>
                </c:pt>
                <c:pt idx="41">
                  <c:v>2.0125827937059628</c:v>
                </c:pt>
                <c:pt idx="42">
                  <c:v>2.0616701789183032</c:v>
                </c:pt>
                <c:pt idx="43">
                  <c:v>2.1107575641306435</c:v>
                </c:pt>
                <c:pt idx="44">
                  <c:v>2.1598449493429839</c:v>
                </c:pt>
                <c:pt idx="45">
                  <c:v>2.2089323345553242</c:v>
                </c:pt>
                <c:pt idx="46">
                  <c:v>2.2580197197676646</c:v>
                </c:pt>
                <c:pt idx="47">
                  <c:v>2.3071071049800049</c:v>
                </c:pt>
                <c:pt idx="48">
                  <c:v>2.3561944901923453</c:v>
                </c:pt>
                <c:pt idx="49">
                  <c:v>2.4052818754046856</c:v>
                </c:pt>
                <c:pt idx="50">
                  <c:v>2.454369260617026</c:v>
                </c:pt>
                <c:pt idx="51">
                  <c:v>2.5034566458293663</c:v>
                </c:pt>
                <c:pt idx="52">
                  <c:v>2.5525440310417067</c:v>
                </c:pt>
                <c:pt idx="53">
                  <c:v>2.601631416254047</c:v>
                </c:pt>
                <c:pt idx="54">
                  <c:v>2.6507188014663874</c:v>
                </c:pt>
                <c:pt idx="55">
                  <c:v>2.6998061866787277</c:v>
                </c:pt>
                <c:pt idx="56">
                  <c:v>2.7488935718910681</c:v>
                </c:pt>
                <c:pt idx="57">
                  <c:v>2.7979809571034084</c:v>
                </c:pt>
                <c:pt idx="58">
                  <c:v>2.8470683423157488</c:v>
                </c:pt>
                <c:pt idx="59">
                  <c:v>2.8961557275280891</c:v>
                </c:pt>
                <c:pt idx="60">
                  <c:v>2.9452431127404295</c:v>
                </c:pt>
                <c:pt idx="61">
                  <c:v>2.9943304979527698</c:v>
                </c:pt>
                <c:pt idx="62">
                  <c:v>3.0434178831651102</c:v>
                </c:pt>
                <c:pt idx="63">
                  <c:v>3.0925052683774505</c:v>
                </c:pt>
                <c:pt idx="64">
                  <c:v>3.1415926535897909</c:v>
                </c:pt>
                <c:pt idx="65">
                  <c:v>3.1906800388021312</c:v>
                </c:pt>
                <c:pt idx="66">
                  <c:v>3.2397674240144716</c:v>
                </c:pt>
                <c:pt idx="67">
                  <c:v>3.2888548092268119</c:v>
                </c:pt>
                <c:pt idx="68">
                  <c:v>3.3379421944391523</c:v>
                </c:pt>
                <c:pt idx="69">
                  <c:v>3.3870295796514927</c:v>
                </c:pt>
                <c:pt idx="70">
                  <c:v>3.436116964863833</c:v>
                </c:pt>
                <c:pt idx="71">
                  <c:v>3.4852043500761734</c:v>
                </c:pt>
                <c:pt idx="72">
                  <c:v>3.5342917352885137</c:v>
                </c:pt>
                <c:pt idx="73">
                  <c:v>3.5833791205008541</c:v>
                </c:pt>
                <c:pt idx="74">
                  <c:v>3.6324665057131944</c:v>
                </c:pt>
                <c:pt idx="75">
                  <c:v>3.6815538909255348</c:v>
                </c:pt>
                <c:pt idx="76">
                  <c:v>3.7306412761378751</c:v>
                </c:pt>
                <c:pt idx="77">
                  <c:v>3.7797286613502155</c:v>
                </c:pt>
                <c:pt idx="78">
                  <c:v>3.8288160465625558</c:v>
                </c:pt>
                <c:pt idx="79">
                  <c:v>3.8779034317748962</c:v>
                </c:pt>
                <c:pt idx="80">
                  <c:v>3.9269908169872365</c:v>
                </c:pt>
                <c:pt idx="81">
                  <c:v>3.9760782021995769</c:v>
                </c:pt>
                <c:pt idx="82">
                  <c:v>4.0251655874119177</c:v>
                </c:pt>
                <c:pt idx="83">
                  <c:v>4.074252972624258</c:v>
                </c:pt>
                <c:pt idx="84">
                  <c:v>4.1233403578365984</c:v>
                </c:pt>
                <c:pt idx="85">
                  <c:v>4.1724277430489387</c:v>
                </c:pt>
                <c:pt idx="86">
                  <c:v>4.2215151282612791</c:v>
                </c:pt>
                <c:pt idx="87">
                  <c:v>4.2706025134736194</c:v>
                </c:pt>
                <c:pt idx="88">
                  <c:v>4.3196898986859598</c:v>
                </c:pt>
                <c:pt idx="89">
                  <c:v>4.3687772838983001</c:v>
                </c:pt>
                <c:pt idx="90">
                  <c:v>4.4178646691106405</c:v>
                </c:pt>
                <c:pt idx="91">
                  <c:v>4.4669520543229808</c:v>
                </c:pt>
                <c:pt idx="92">
                  <c:v>4.5160394395353212</c:v>
                </c:pt>
                <c:pt idx="93">
                  <c:v>4.5651268247476615</c:v>
                </c:pt>
                <c:pt idx="94">
                  <c:v>4.6142142099600019</c:v>
                </c:pt>
                <c:pt idx="95">
                  <c:v>4.6633015951723422</c:v>
                </c:pt>
                <c:pt idx="96">
                  <c:v>4.7123889803846826</c:v>
                </c:pt>
                <c:pt idx="97">
                  <c:v>4.7614763655970229</c:v>
                </c:pt>
                <c:pt idx="98">
                  <c:v>4.8105637508093633</c:v>
                </c:pt>
                <c:pt idx="99">
                  <c:v>4.8596511360217036</c:v>
                </c:pt>
                <c:pt idx="100">
                  <c:v>4.908738521234044</c:v>
                </c:pt>
                <c:pt idx="101">
                  <c:v>4.9578259064463843</c:v>
                </c:pt>
                <c:pt idx="102">
                  <c:v>5.0069132916587247</c:v>
                </c:pt>
                <c:pt idx="103">
                  <c:v>5.056000676871065</c:v>
                </c:pt>
                <c:pt idx="104">
                  <c:v>5.1050880620834054</c:v>
                </c:pt>
                <c:pt idx="105">
                  <c:v>5.1541754472957457</c:v>
                </c:pt>
                <c:pt idx="106">
                  <c:v>5.2032628325080861</c:v>
                </c:pt>
                <c:pt idx="107">
                  <c:v>5.2523502177204264</c:v>
                </c:pt>
                <c:pt idx="108">
                  <c:v>5.3014376029327668</c:v>
                </c:pt>
                <c:pt idx="109">
                  <c:v>5.3505249881451071</c:v>
                </c:pt>
                <c:pt idx="110">
                  <c:v>5.3996123733574475</c:v>
                </c:pt>
                <c:pt idx="111">
                  <c:v>5.4486997585697878</c:v>
                </c:pt>
                <c:pt idx="112">
                  <c:v>5.4977871437821282</c:v>
                </c:pt>
                <c:pt idx="113">
                  <c:v>5.5468745289944685</c:v>
                </c:pt>
                <c:pt idx="114">
                  <c:v>5.5959619142068089</c:v>
                </c:pt>
                <c:pt idx="115">
                  <c:v>5.6450492994191492</c:v>
                </c:pt>
                <c:pt idx="116">
                  <c:v>5.6941366846314896</c:v>
                </c:pt>
                <c:pt idx="117">
                  <c:v>5.7432240698438299</c:v>
                </c:pt>
                <c:pt idx="118">
                  <c:v>5.7923114550561703</c:v>
                </c:pt>
                <c:pt idx="119">
                  <c:v>5.8413988402685106</c:v>
                </c:pt>
                <c:pt idx="120">
                  <c:v>5.890486225480851</c:v>
                </c:pt>
                <c:pt idx="121">
                  <c:v>5.9395736106931913</c:v>
                </c:pt>
                <c:pt idx="122">
                  <c:v>5.9886609959055317</c:v>
                </c:pt>
                <c:pt idx="123">
                  <c:v>6.037748381117872</c:v>
                </c:pt>
                <c:pt idx="124">
                  <c:v>6.0868357663302124</c:v>
                </c:pt>
                <c:pt idx="125">
                  <c:v>6.1359231515425527</c:v>
                </c:pt>
                <c:pt idx="126">
                  <c:v>6.1850105367548931</c:v>
                </c:pt>
                <c:pt idx="127">
                  <c:v>6.2340979219672334</c:v>
                </c:pt>
              </c:numCache>
            </c:numRef>
          </c:cat>
          <c:val>
            <c:numRef>
              <c:f>Sheet1!$C$2:$C$129</c:f>
              <c:numCache>
                <c:formatCode>General</c:formatCode>
                <c:ptCount val="128"/>
                <c:pt idx="0">
                  <c:v>0</c:v>
                </c:pt>
                <c:pt idx="1">
                  <c:v>0.14673047445536175</c:v>
                </c:pt>
                <c:pt idx="2">
                  <c:v>0.29028467725446233</c:v>
                </c:pt>
                <c:pt idx="3">
                  <c:v>0.42755509343028208</c:v>
                </c:pt>
                <c:pt idx="4">
                  <c:v>0.55557023301960218</c:v>
                </c:pt>
                <c:pt idx="5">
                  <c:v>0.67155895484701833</c:v>
                </c:pt>
                <c:pt idx="6">
                  <c:v>0.77301045336273699</c:v>
                </c:pt>
                <c:pt idx="7">
                  <c:v>0.85772861000027212</c:v>
                </c:pt>
                <c:pt idx="8">
                  <c:v>0.92387953251128674</c:v>
                </c:pt>
                <c:pt idx="9">
                  <c:v>0.97003125319454397</c:v>
                </c:pt>
                <c:pt idx="10">
                  <c:v>0.99518472667219682</c:v>
                </c:pt>
                <c:pt idx="11">
                  <c:v>0.99879545620517241</c:v>
                </c:pt>
                <c:pt idx="12">
                  <c:v>0.98078528040323043</c:v>
                </c:pt>
                <c:pt idx="13">
                  <c:v>0.9415440651830207</c:v>
                </c:pt>
                <c:pt idx="14">
                  <c:v>0.88192126434835505</c:v>
                </c:pt>
                <c:pt idx="15">
                  <c:v>0.80320753148064461</c:v>
                </c:pt>
                <c:pt idx="16">
                  <c:v>0.70710678118654691</c:v>
                </c:pt>
                <c:pt idx="17">
                  <c:v>0.5956993044924328</c:v>
                </c:pt>
                <c:pt idx="18">
                  <c:v>0.47139673682599703</c:v>
                </c:pt>
                <c:pt idx="19">
                  <c:v>0.33688985339221905</c:v>
                </c:pt>
                <c:pt idx="20">
                  <c:v>0.19509032201612686</c:v>
                </c:pt>
                <c:pt idx="21">
                  <c:v>4.9067674327416641E-2</c:v>
                </c:pt>
                <c:pt idx="22">
                  <c:v>-9.8017140329561908E-2</c:v>
                </c:pt>
                <c:pt idx="23">
                  <c:v>-0.24298017990326554</c:v>
                </c:pt>
                <c:pt idx="24">
                  <c:v>-0.38268343236509167</c:v>
                </c:pt>
                <c:pt idx="25">
                  <c:v>-0.51410274419322344</c:v>
                </c:pt>
                <c:pt idx="26">
                  <c:v>-0.63439328416364704</c:v>
                </c:pt>
                <c:pt idx="27">
                  <c:v>-0.74095112535496066</c:v>
                </c:pt>
                <c:pt idx="28">
                  <c:v>-0.83146961230254679</c:v>
                </c:pt>
                <c:pt idx="29">
                  <c:v>-0.90398929312344467</c:v>
                </c:pt>
                <c:pt idx="30">
                  <c:v>-0.9569403357322096</c:v>
                </c:pt>
                <c:pt idx="31">
                  <c:v>-0.98917650996478146</c:v>
                </c:pt>
                <c:pt idx="32">
                  <c:v>-1</c:v>
                </c:pt>
                <c:pt idx="33">
                  <c:v>-0.98917650996478057</c:v>
                </c:pt>
                <c:pt idx="34">
                  <c:v>-0.95694033573220794</c:v>
                </c:pt>
                <c:pt idx="35">
                  <c:v>-0.90398929312344178</c:v>
                </c:pt>
                <c:pt idx="36">
                  <c:v>-0.83146961230254302</c:v>
                </c:pt>
                <c:pt idx="37">
                  <c:v>-0.74095112535495611</c:v>
                </c:pt>
                <c:pt idx="38">
                  <c:v>-0.63439328416364249</c:v>
                </c:pt>
                <c:pt idx="39">
                  <c:v>-0.51410274419321811</c:v>
                </c:pt>
                <c:pt idx="40">
                  <c:v>-0.38268343236508545</c:v>
                </c:pt>
                <c:pt idx="41">
                  <c:v>-0.24298017990325987</c:v>
                </c:pt>
                <c:pt idx="42">
                  <c:v>-9.8017140329556982E-2</c:v>
                </c:pt>
                <c:pt idx="43">
                  <c:v>4.9067674327421151E-2</c:v>
                </c:pt>
                <c:pt idx="44">
                  <c:v>0.19509032201613086</c:v>
                </c:pt>
                <c:pt idx="45">
                  <c:v>0.33688985339222205</c:v>
                </c:pt>
                <c:pt idx="46">
                  <c:v>0.47139673682599909</c:v>
                </c:pt>
                <c:pt idx="47">
                  <c:v>0.59569930449243425</c:v>
                </c:pt>
                <c:pt idx="48">
                  <c:v>0.70710678118654791</c:v>
                </c:pt>
                <c:pt idx="49">
                  <c:v>0.80320753148064494</c:v>
                </c:pt>
                <c:pt idx="50">
                  <c:v>0.88192126434835483</c:v>
                </c:pt>
                <c:pt idx="51">
                  <c:v>0.94154406518302047</c:v>
                </c:pt>
                <c:pt idx="52">
                  <c:v>0.98078528040323021</c:v>
                </c:pt>
                <c:pt idx="53">
                  <c:v>0.99879545620517229</c:v>
                </c:pt>
                <c:pt idx="54">
                  <c:v>0.99518472667219715</c:v>
                </c:pt>
                <c:pt idx="55">
                  <c:v>0.97003125319454475</c:v>
                </c:pt>
                <c:pt idx="56">
                  <c:v>0.92387953251128807</c:v>
                </c:pt>
                <c:pt idx="57">
                  <c:v>0.85772861000027412</c:v>
                </c:pt>
                <c:pt idx="58">
                  <c:v>0.77301045336273977</c:v>
                </c:pt>
                <c:pt idx="59">
                  <c:v>0.6715589548470221</c:v>
                </c:pt>
                <c:pt idx="60">
                  <c:v>0.55557023301960673</c:v>
                </c:pt>
                <c:pt idx="61">
                  <c:v>0.42755509343028747</c:v>
                </c:pt>
                <c:pt idx="62">
                  <c:v>0.29028467725446855</c:v>
                </c:pt>
                <c:pt idx="63">
                  <c:v>0.14673047445536863</c:v>
                </c:pt>
                <c:pt idx="64">
                  <c:v>7.4729718940735879E-15</c:v>
                </c:pt>
                <c:pt idx="65">
                  <c:v>-0.14673047445535387</c:v>
                </c:pt>
                <c:pt idx="66">
                  <c:v>-0.29028467725445423</c:v>
                </c:pt>
                <c:pt idx="67">
                  <c:v>-0.42755509343027398</c:v>
                </c:pt>
                <c:pt idx="68">
                  <c:v>-0.5555702330195943</c:v>
                </c:pt>
                <c:pt idx="69">
                  <c:v>-0.671558954847011</c:v>
                </c:pt>
                <c:pt idx="70">
                  <c:v>-0.77301045336273033</c:v>
                </c:pt>
                <c:pt idx="71">
                  <c:v>-0.85772861000026646</c:v>
                </c:pt>
                <c:pt idx="72">
                  <c:v>-0.9238795325112823</c:v>
                </c:pt>
                <c:pt idx="73">
                  <c:v>-0.97003125319454109</c:v>
                </c:pt>
                <c:pt idx="74">
                  <c:v>-0.99518472667219571</c:v>
                </c:pt>
                <c:pt idx="75">
                  <c:v>-0.99879545620517307</c:v>
                </c:pt>
                <c:pt idx="76">
                  <c:v>-0.9807852804032331</c:v>
                </c:pt>
                <c:pt idx="77">
                  <c:v>-0.94154406518302547</c:v>
                </c:pt>
                <c:pt idx="78">
                  <c:v>-0.88192126434836193</c:v>
                </c:pt>
                <c:pt idx="79">
                  <c:v>-0.80320753148065382</c:v>
                </c:pt>
                <c:pt idx="80">
                  <c:v>-0.70710678118655856</c:v>
                </c:pt>
                <c:pt idx="81">
                  <c:v>-0.59569930449244624</c:v>
                </c:pt>
                <c:pt idx="82">
                  <c:v>-0.47139673682601069</c:v>
                </c:pt>
                <c:pt idx="83">
                  <c:v>-0.33688985339223443</c:v>
                </c:pt>
                <c:pt idx="84">
                  <c:v>-0.19509032201614376</c:v>
                </c:pt>
                <c:pt idx="85">
                  <c:v>-4.9067674327434301E-2</c:v>
                </c:pt>
                <c:pt idx="86">
                  <c:v>9.8017140329543867E-2</c:v>
                </c:pt>
                <c:pt idx="87">
                  <c:v>0.24298017990324708</c:v>
                </c:pt>
                <c:pt idx="88">
                  <c:v>0.38268343236507329</c:v>
                </c:pt>
                <c:pt idx="89">
                  <c:v>0.51410274419320601</c:v>
                </c:pt>
                <c:pt idx="90">
                  <c:v>0.63439328416363094</c:v>
                </c:pt>
                <c:pt idx="91">
                  <c:v>0.74095112535494612</c:v>
                </c:pt>
                <c:pt idx="92">
                  <c:v>0.83146961230253424</c:v>
                </c:pt>
                <c:pt idx="93">
                  <c:v>0.90398929312343468</c:v>
                </c:pt>
                <c:pt idx="94">
                  <c:v>0.95694033573220283</c:v>
                </c:pt>
                <c:pt idx="95">
                  <c:v>0.98917650996477779</c:v>
                </c:pt>
                <c:pt idx="96">
                  <c:v>1</c:v>
                </c:pt>
                <c:pt idx="97">
                  <c:v>0.98917650996478423</c:v>
                </c:pt>
                <c:pt idx="98">
                  <c:v>0.95694033573221549</c:v>
                </c:pt>
                <c:pt idx="99">
                  <c:v>0.90398929312345333</c:v>
                </c:pt>
                <c:pt idx="100">
                  <c:v>0.83146961230255856</c:v>
                </c:pt>
                <c:pt idx="101">
                  <c:v>0.74095112535497543</c:v>
                </c:pt>
                <c:pt idx="102">
                  <c:v>0.63439328416366469</c:v>
                </c:pt>
                <c:pt idx="103">
                  <c:v>0.51410274419324353</c:v>
                </c:pt>
                <c:pt idx="104">
                  <c:v>0.38268343236511371</c:v>
                </c:pt>
                <c:pt idx="105">
                  <c:v>0.24298017990328952</c:v>
                </c:pt>
                <c:pt idx="106">
                  <c:v>9.8017140329587388E-2</c:v>
                </c:pt>
                <c:pt idx="107">
                  <c:v>-4.906767432739062E-2</c:v>
                </c:pt>
                <c:pt idx="108">
                  <c:v>-0.19509032201610088</c:v>
                </c:pt>
                <c:pt idx="109">
                  <c:v>-0.33688985339219329</c:v>
                </c:pt>
                <c:pt idx="110">
                  <c:v>-0.47139673682597055</c:v>
                </c:pt>
                <c:pt idx="111">
                  <c:v>-0.59569930449240971</c:v>
                </c:pt>
                <c:pt idx="112">
                  <c:v>-0.70710678118652759</c:v>
                </c:pt>
                <c:pt idx="113">
                  <c:v>-0.80320753148062674</c:v>
                </c:pt>
                <c:pt idx="114">
                  <c:v>-0.88192126434833962</c:v>
                </c:pt>
                <c:pt idx="115">
                  <c:v>-0.94154406518301015</c:v>
                </c:pt>
                <c:pt idx="116">
                  <c:v>-0.98078528040322455</c:v>
                </c:pt>
                <c:pt idx="117">
                  <c:v>-0.99879545620517085</c:v>
                </c:pt>
                <c:pt idx="118">
                  <c:v>-0.99518472667220026</c:v>
                </c:pt>
                <c:pt idx="119">
                  <c:v>-0.97003125319455208</c:v>
                </c:pt>
                <c:pt idx="120">
                  <c:v>-0.92387953251129906</c:v>
                </c:pt>
                <c:pt idx="121">
                  <c:v>-0.85772861000028977</c:v>
                </c:pt>
                <c:pt idx="122">
                  <c:v>-0.77301045336276031</c:v>
                </c:pt>
                <c:pt idx="123">
                  <c:v>-0.67155895484704475</c:v>
                </c:pt>
                <c:pt idx="124">
                  <c:v>-0.55557023301963071</c:v>
                </c:pt>
                <c:pt idx="125">
                  <c:v>-0.42755509343031511</c:v>
                </c:pt>
                <c:pt idx="126">
                  <c:v>-0.29028467725449952</c:v>
                </c:pt>
                <c:pt idx="127">
                  <c:v>-0.14673047445539888</c:v>
                </c:pt>
              </c:numCache>
            </c:numRef>
          </c:val>
          <c:smooth val="0"/>
          <c:extLst>
            <c:ext xmlns:c16="http://schemas.microsoft.com/office/drawing/2014/chart" uri="{C3380CC4-5D6E-409C-BE32-E72D297353CC}">
              <c16:uniqueId val="{00000001-C3AA-4E76-B8E8-F4DD2298A07E}"/>
            </c:ext>
          </c:extLst>
        </c:ser>
        <c:ser>
          <c:idx val="2"/>
          <c:order val="2"/>
          <c:tx>
            <c:strRef>
              <c:f>Sheet1!$D$1</c:f>
              <c:strCache>
                <c:ptCount val="1"/>
                <c:pt idx="0">
                  <c:v>h(x)</c:v>
                </c:pt>
              </c:strCache>
            </c:strRef>
          </c:tx>
          <c:spPr>
            <a:ln w="28575" cap="rnd">
              <a:solidFill>
                <a:schemeClr val="accent1"/>
              </a:solidFill>
              <a:round/>
            </a:ln>
            <a:effectLst/>
          </c:spPr>
          <c:marker>
            <c:symbol val="none"/>
          </c:marker>
          <c:cat>
            <c:numRef>
              <c:f>Sheet1!$A$2:$A$129</c:f>
              <c:numCache>
                <c:formatCode>General</c:formatCode>
                <c:ptCount val="128"/>
                <c:pt idx="0">
                  <c:v>0</c:v>
                </c:pt>
                <c:pt idx="1">
                  <c:v>4.9087385212340517E-2</c:v>
                </c:pt>
                <c:pt idx="2">
                  <c:v>9.8174770424681035E-2</c:v>
                </c:pt>
                <c:pt idx="3">
                  <c:v>0.14726215563702155</c:v>
                </c:pt>
                <c:pt idx="4">
                  <c:v>0.19634954084936207</c:v>
                </c:pt>
                <c:pt idx="5">
                  <c:v>0.24543692606170259</c:v>
                </c:pt>
                <c:pt idx="6">
                  <c:v>0.2945243112740431</c:v>
                </c:pt>
                <c:pt idx="7">
                  <c:v>0.34361169648638362</c:v>
                </c:pt>
                <c:pt idx="8">
                  <c:v>0.39269908169872414</c:v>
                </c:pt>
                <c:pt idx="9">
                  <c:v>0.44178646691106466</c:v>
                </c:pt>
                <c:pt idx="10">
                  <c:v>0.49087385212340517</c:v>
                </c:pt>
                <c:pt idx="11">
                  <c:v>0.53996123733574564</c:v>
                </c:pt>
                <c:pt idx="12">
                  <c:v>0.58904862254808621</c:v>
                </c:pt>
                <c:pt idx="13">
                  <c:v>0.63813600776042678</c:v>
                </c:pt>
                <c:pt idx="14">
                  <c:v>0.68722339297276736</c:v>
                </c:pt>
                <c:pt idx="15">
                  <c:v>0.73631077818510793</c:v>
                </c:pt>
                <c:pt idx="16">
                  <c:v>0.7853981633974485</c:v>
                </c:pt>
                <c:pt idx="17">
                  <c:v>0.83448554860978907</c:v>
                </c:pt>
                <c:pt idx="18">
                  <c:v>0.88357293382212965</c:v>
                </c:pt>
                <c:pt idx="19">
                  <c:v>0.93266031903447022</c:v>
                </c:pt>
                <c:pt idx="20">
                  <c:v>0.98174770424681079</c:v>
                </c:pt>
                <c:pt idx="21">
                  <c:v>1.0308350894591514</c:v>
                </c:pt>
                <c:pt idx="22">
                  <c:v>1.0799224746714919</c:v>
                </c:pt>
                <c:pt idx="23">
                  <c:v>1.1290098598838325</c:v>
                </c:pt>
                <c:pt idx="24">
                  <c:v>1.1780972450961731</c:v>
                </c:pt>
                <c:pt idx="25">
                  <c:v>1.2271846303085137</c:v>
                </c:pt>
                <c:pt idx="26">
                  <c:v>1.2762720155208542</c:v>
                </c:pt>
                <c:pt idx="27">
                  <c:v>1.3253594007331948</c:v>
                </c:pt>
                <c:pt idx="28">
                  <c:v>1.3744467859455354</c:v>
                </c:pt>
                <c:pt idx="29">
                  <c:v>1.4235341711578759</c:v>
                </c:pt>
                <c:pt idx="30">
                  <c:v>1.4726215563702165</c:v>
                </c:pt>
                <c:pt idx="31">
                  <c:v>1.5217089415825571</c:v>
                </c:pt>
                <c:pt idx="32">
                  <c:v>1.5707963267948977</c:v>
                </c:pt>
                <c:pt idx="33">
                  <c:v>1.6198837120072382</c:v>
                </c:pt>
                <c:pt idx="34">
                  <c:v>1.6689710972195788</c:v>
                </c:pt>
                <c:pt idx="35">
                  <c:v>1.7180584824319194</c:v>
                </c:pt>
                <c:pt idx="36">
                  <c:v>1.76714586764426</c:v>
                </c:pt>
                <c:pt idx="37">
                  <c:v>1.8162332528566005</c:v>
                </c:pt>
                <c:pt idx="38">
                  <c:v>1.8653206380689411</c:v>
                </c:pt>
                <c:pt idx="39">
                  <c:v>1.9144080232812817</c:v>
                </c:pt>
                <c:pt idx="40">
                  <c:v>1.9634954084936223</c:v>
                </c:pt>
                <c:pt idx="41">
                  <c:v>2.0125827937059628</c:v>
                </c:pt>
                <c:pt idx="42">
                  <c:v>2.0616701789183032</c:v>
                </c:pt>
                <c:pt idx="43">
                  <c:v>2.1107575641306435</c:v>
                </c:pt>
                <c:pt idx="44">
                  <c:v>2.1598449493429839</c:v>
                </c:pt>
                <c:pt idx="45">
                  <c:v>2.2089323345553242</c:v>
                </c:pt>
                <c:pt idx="46">
                  <c:v>2.2580197197676646</c:v>
                </c:pt>
                <c:pt idx="47">
                  <c:v>2.3071071049800049</c:v>
                </c:pt>
                <c:pt idx="48">
                  <c:v>2.3561944901923453</c:v>
                </c:pt>
                <c:pt idx="49">
                  <c:v>2.4052818754046856</c:v>
                </c:pt>
                <c:pt idx="50">
                  <c:v>2.454369260617026</c:v>
                </c:pt>
                <c:pt idx="51">
                  <c:v>2.5034566458293663</c:v>
                </c:pt>
                <c:pt idx="52">
                  <c:v>2.5525440310417067</c:v>
                </c:pt>
                <c:pt idx="53">
                  <c:v>2.601631416254047</c:v>
                </c:pt>
                <c:pt idx="54">
                  <c:v>2.6507188014663874</c:v>
                </c:pt>
                <c:pt idx="55">
                  <c:v>2.6998061866787277</c:v>
                </c:pt>
                <c:pt idx="56">
                  <c:v>2.7488935718910681</c:v>
                </c:pt>
                <c:pt idx="57">
                  <c:v>2.7979809571034084</c:v>
                </c:pt>
                <c:pt idx="58">
                  <c:v>2.8470683423157488</c:v>
                </c:pt>
                <c:pt idx="59">
                  <c:v>2.8961557275280891</c:v>
                </c:pt>
                <c:pt idx="60">
                  <c:v>2.9452431127404295</c:v>
                </c:pt>
                <c:pt idx="61">
                  <c:v>2.9943304979527698</c:v>
                </c:pt>
                <c:pt idx="62">
                  <c:v>3.0434178831651102</c:v>
                </c:pt>
                <c:pt idx="63">
                  <c:v>3.0925052683774505</c:v>
                </c:pt>
                <c:pt idx="64">
                  <c:v>3.1415926535897909</c:v>
                </c:pt>
                <c:pt idx="65">
                  <c:v>3.1906800388021312</c:v>
                </c:pt>
                <c:pt idx="66">
                  <c:v>3.2397674240144716</c:v>
                </c:pt>
                <c:pt idx="67">
                  <c:v>3.2888548092268119</c:v>
                </c:pt>
                <c:pt idx="68">
                  <c:v>3.3379421944391523</c:v>
                </c:pt>
                <c:pt idx="69">
                  <c:v>3.3870295796514927</c:v>
                </c:pt>
                <c:pt idx="70">
                  <c:v>3.436116964863833</c:v>
                </c:pt>
                <c:pt idx="71">
                  <c:v>3.4852043500761734</c:v>
                </c:pt>
                <c:pt idx="72">
                  <c:v>3.5342917352885137</c:v>
                </c:pt>
                <c:pt idx="73">
                  <c:v>3.5833791205008541</c:v>
                </c:pt>
                <c:pt idx="74">
                  <c:v>3.6324665057131944</c:v>
                </c:pt>
                <c:pt idx="75">
                  <c:v>3.6815538909255348</c:v>
                </c:pt>
                <c:pt idx="76">
                  <c:v>3.7306412761378751</c:v>
                </c:pt>
                <c:pt idx="77">
                  <c:v>3.7797286613502155</c:v>
                </c:pt>
                <c:pt idx="78">
                  <c:v>3.8288160465625558</c:v>
                </c:pt>
                <c:pt idx="79">
                  <c:v>3.8779034317748962</c:v>
                </c:pt>
                <c:pt idx="80">
                  <c:v>3.9269908169872365</c:v>
                </c:pt>
                <c:pt idx="81">
                  <c:v>3.9760782021995769</c:v>
                </c:pt>
                <c:pt idx="82">
                  <c:v>4.0251655874119177</c:v>
                </c:pt>
                <c:pt idx="83">
                  <c:v>4.074252972624258</c:v>
                </c:pt>
                <c:pt idx="84">
                  <c:v>4.1233403578365984</c:v>
                </c:pt>
                <c:pt idx="85">
                  <c:v>4.1724277430489387</c:v>
                </c:pt>
                <c:pt idx="86">
                  <c:v>4.2215151282612791</c:v>
                </c:pt>
                <c:pt idx="87">
                  <c:v>4.2706025134736194</c:v>
                </c:pt>
                <c:pt idx="88">
                  <c:v>4.3196898986859598</c:v>
                </c:pt>
                <c:pt idx="89">
                  <c:v>4.3687772838983001</c:v>
                </c:pt>
                <c:pt idx="90">
                  <c:v>4.4178646691106405</c:v>
                </c:pt>
                <c:pt idx="91">
                  <c:v>4.4669520543229808</c:v>
                </c:pt>
                <c:pt idx="92">
                  <c:v>4.5160394395353212</c:v>
                </c:pt>
                <c:pt idx="93">
                  <c:v>4.5651268247476615</c:v>
                </c:pt>
                <c:pt idx="94">
                  <c:v>4.6142142099600019</c:v>
                </c:pt>
                <c:pt idx="95">
                  <c:v>4.6633015951723422</c:v>
                </c:pt>
                <c:pt idx="96">
                  <c:v>4.7123889803846826</c:v>
                </c:pt>
                <c:pt idx="97">
                  <c:v>4.7614763655970229</c:v>
                </c:pt>
                <c:pt idx="98">
                  <c:v>4.8105637508093633</c:v>
                </c:pt>
                <c:pt idx="99">
                  <c:v>4.8596511360217036</c:v>
                </c:pt>
                <c:pt idx="100">
                  <c:v>4.908738521234044</c:v>
                </c:pt>
                <c:pt idx="101">
                  <c:v>4.9578259064463843</c:v>
                </c:pt>
                <c:pt idx="102">
                  <c:v>5.0069132916587247</c:v>
                </c:pt>
                <c:pt idx="103">
                  <c:v>5.056000676871065</c:v>
                </c:pt>
                <c:pt idx="104">
                  <c:v>5.1050880620834054</c:v>
                </c:pt>
                <c:pt idx="105">
                  <c:v>5.1541754472957457</c:v>
                </c:pt>
                <c:pt idx="106">
                  <c:v>5.2032628325080861</c:v>
                </c:pt>
                <c:pt idx="107">
                  <c:v>5.2523502177204264</c:v>
                </c:pt>
                <c:pt idx="108">
                  <c:v>5.3014376029327668</c:v>
                </c:pt>
                <c:pt idx="109">
                  <c:v>5.3505249881451071</c:v>
                </c:pt>
                <c:pt idx="110">
                  <c:v>5.3996123733574475</c:v>
                </c:pt>
                <c:pt idx="111">
                  <c:v>5.4486997585697878</c:v>
                </c:pt>
                <c:pt idx="112">
                  <c:v>5.4977871437821282</c:v>
                </c:pt>
                <c:pt idx="113">
                  <c:v>5.5468745289944685</c:v>
                </c:pt>
                <c:pt idx="114">
                  <c:v>5.5959619142068089</c:v>
                </c:pt>
                <c:pt idx="115">
                  <c:v>5.6450492994191492</c:v>
                </c:pt>
                <c:pt idx="116">
                  <c:v>5.6941366846314896</c:v>
                </c:pt>
                <c:pt idx="117">
                  <c:v>5.7432240698438299</c:v>
                </c:pt>
                <c:pt idx="118">
                  <c:v>5.7923114550561703</c:v>
                </c:pt>
                <c:pt idx="119">
                  <c:v>5.8413988402685106</c:v>
                </c:pt>
                <c:pt idx="120">
                  <c:v>5.890486225480851</c:v>
                </c:pt>
                <c:pt idx="121">
                  <c:v>5.9395736106931913</c:v>
                </c:pt>
                <c:pt idx="122">
                  <c:v>5.9886609959055317</c:v>
                </c:pt>
                <c:pt idx="123">
                  <c:v>6.037748381117872</c:v>
                </c:pt>
                <c:pt idx="124">
                  <c:v>6.0868357663302124</c:v>
                </c:pt>
                <c:pt idx="125">
                  <c:v>6.1359231515425527</c:v>
                </c:pt>
                <c:pt idx="126">
                  <c:v>6.1850105367548931</c:v>
                </c:pt>
                <c:pt idx="127">
                  <c:v>6.2340979219672334</c:v>
                </c:pt>
              </c:numCache>
            </c:numRef>
          </c:cat>
          <c:val>
            <c:numRef>
              <c:f>Sheet1!$D$2:$D$129</c:f>
              <c:numCache>
                <c:formatCode>General</c:formatCode>
                <c:ptCount val="128"/>
                <c:pt idx="0">
                  <c:v>0</c:v>
                </c:pt>
                <c:pt idx="1">
                  <c:v>0.19579814878277976</c:v>
                </c:pt>
                <c:pt idx="2">
                  <c:v>0.38830181758402293</c:v>
                </c:pt>
                <c:pt idx="3">
                  <c:v>0.57428556788564378</c:v>
                </c:pt>
                <c:pt idx="4">
                  <c:v>0.75066055503573037</c:v>
                </c:pt>
                <c:pt idx="5">
                  <c:v>0.91453913475028226</c:v>
                </c:pt>
                <c:pt idx="6">
                  <c:v>1.0632951306171994</c:v>
                </c:pt>
                <c:pt idx="7">
                  <c:v>1.1946184633924921</c:v>
                </c:pt>
                <c:pt idx="8">
                  <c:v>1.3065629648763766</c:v>
                </c:pt>
                <c:pt idx="9">
                  <c:v>1.3975863466248262</c:v>
                </c:pt>
                <c:pt idx="10">
                  <c:v>1.4665814634981944</c:v>
                </c:pt>
                <c:pt idx="11">
                  <c:v>1.5128982003983942</c:v>
                </c:pt>
                <c:pt idx="12">
                  <c:v>1.5363555134228326</c:v>
                </c:pt>
                <c:pt idx="13">
                  <c:v>1.5372433696754539</c:v>
                </c:pt>
                <c:pt idx="14">
                  <c:v>1.5163145485120006</c:v>
                </c:pt>
                <c:pt idx="15">
                  <c:v>1.4747664863276633</c:v>
                </c:pt>
                <c:pt idx="16">
                  <c:v>1.4142135623730945</c:v>
                </c:pt>
                <c:pt idx="17">
                  <c:v>1.336650429847392</c:v>
                </c:pt>
                <c:pt idx="18">
                  <c:v>1.2444071901887341</c:v>
                </c:pt>
                <c:pt idx="19">
                  <c:v>1.1400973848728642</c:v>
                </c:pt>
                <c:pt idx="20">
                  <c:v>1.0265599343186724</c:v>
                </c:pt>
                <c:pt idx="21">
                  <c:v>0.906796284327689</c:v>
                </c:pt>
                <c:pt idx="22">
                  <c:v>0.78390412401879339</c:v>
                </c:pt>
                <c:pt idx="23">
                  <c:v>0.66100911322017808</c:v>
                </c:pt>
                <c:pt idx="24">
                  <c:v>0.54119610014619535</c:v>
                </c:pt>
                <c:pt idx="25">
                  <c:v>0.42744132098979759</c:v>
                </c:pt>
                <c:pt idx="26">
                  <c:v>0.322547051568562</c:v>
                </c:pt>
                <c:pt idx="27">
                  <c:v>0.22908012783958354</c:v>
                </c:pt>
                <c:pt idx="28">
                  <c:v>0.14931566810068386</c:v>
                </c:pt>
                <c:pt idx="29">
                  <c:v>8.5187216841336455E-2</c:v>
                </c:pt>
                <c:pt idx="30">
                  <c:v>3.8244390939987327E-2</c:v>
                </c:pt>
                <c:pt idx="31">
                  <c:v>9.6189462403909465E-3</c:v>
                </c:pt>
                <c:pt idx="32">
                  <c:v>0</c:v>
                </c:pt>
                <c:pt idx="33">
                  <c:v>9.6189462403917236E-3</c:v>
                </c:pt>
                <c:pt idx="34">
                  <c:v>3.8244390939988882E-2</c:v>
                </c:pt>
                <c:pt idx="35">
                  <c:v>8.5187216841339009E-2</c:v>
                </c:pt>
                <c:pt idx="36">
                  <c:v>0.14931566810068719</c:v>
                </c:pt>
                <c:pt idx="37">
                  <c:v>0.22908012783958753</c:v>
                </c:pt>
                <c:pt idx="38">
                  <c:v>0.322547051568566</c:v>
                </c:pt>
                <c:pt idx="39">
                  <c:v>0.42744132098980214</c:v>
                </c:pt>
                <c:pt idx="40">
                  <c:v>0.54119610014620068</c:v>
                </c:pt>
                <c:pt idx="41">
                  <c:v>0.66100911322018274</c:v>
                </c:pt>
                <c:pt idx="42">
                  <c:v>0.78390412401879739</c:v>
                </c:pt>
                <c:pt idx="43">
                  <c:v>0.90679628432769266</c:v>
                </c:pt>
                <c:pt idx="44">
                  <c:v>1.0265599343186755</c:v>
                </c:pt>
                <c:pt idx="45">
                  <c:v>1.1400973848728664</c:v>
                </c:pt>
                <c:pt idx="46">
                  <c:v>1.2444071901887357</c:v>
                </c:pt>
                <c:pt idx="47">
                  <c:v>1.3366504298473929</c:v>
                </c:pt>
                <c:pt idx="48">
                  <c:v>1.4142135623730951</c:v>
                </c:pt>
                <c:pt idx="49">
                  <c:v>1.4747664863276633</c:v>
                </c:pt>
                <c:pt idx="50">
                  <c:v>1.5163145485120002</c:v>
                </c:pt>
                <c:pt idx="51">
                  <c:v>1.5372433696754539</c:v>
                </c:pt>
                <c:pt idx="52">
                  <c:v>1.5363555134228326</c:v>
                </c:pt>
                <c:pt idx="53">
                  <c:v>1.5128982003983944</c:v>
                </c:pt>
                <c:pt idx="54">
                  <c:v>1.4665814634981955</c:v>
                </c:pt>
                <c:pt idx="55">
                  <c:v>1.3975863466248275</c:v>
                </c:pt>
                <c:pt idx="56">
                  <c:v>1.3065629648763788</c:v>
                </c:pt>
                <c:pt idx="57">
                  <c:v>1.1946184633924952</c:v>
                </c:pt>
                <c:pt idx="58">
                  <c:v>1.0632951306172034</c:v>
                </c:pt>
                <c:pt idx="59">
                  <c:v>0.91453913475028747</c:v>
                </c:pt>
                <c:pt idx="60">
                  <c:v>0.75066055503573659</c:v>
                </c:pt>
                <c:pt idx="61">
                  <c:v>0.5742855678856511</c:v>
                </c:pt>
                <c:pt idx="62">
                  <c:v>0.38830181758403115</c:v>
                </c:pt>
                <c:pt idx="63">
                  <c:v>0.19579814878278881</c:v>
                </c:pt>
                <c:pt idx="64">
                  <c:v>9.8159327888147629E-15</c:v>
                </c:pt>
                <c:pt idx="65">
                  <c:v>-0.19579814878276935</c:v>
                </c:pt>
                <c:pt idx="66">
                  <c:v>-0.38830181758401217</c:v>
                </c:pt>
                <c:pt idx="67">
                  <c:v>-0.5742855678856329</c:v>
                </c:pt>
                <c:pt idx="68">
                  <c:v>-0.7506605550357196</c:v>
                </c:pt>
                <c:pt idx="69">
                  <c:v>-0.91453913475027182</c:v>
                </c:pt>
                <c:pt idx="70">
                  <c:v>-1.0632951306171896</c:v>
                </c:pt>
                <c:pt idx="71">
                  <c:v>-1.1946184633924832</c:v>
                </c:pt>
                <c:pt idx="72">
                  <c:v>-1.3065629648763686</c:v>
                </c:pt>
                <c:pt idx="73">
                  <c:v>-1.3975863466248197</c:v>
                </c:pt>
                <c:pt idx="74">
                  <c:v>-1.4665814634981897</c:v>
                </c:pt>
                <c:pt idx="75">
                  <c:v>-1.5128982003983911</c:v>
                </c:pt>
                <c:pt idx="76">
                  <c:v>-1.5363555134228317</c:v>
                </c:pt>
                <c:pt idx="77">
                  <c:v>-1.5372433696754553</c:v>
                </c:pt>
                <c:pt idx="78">
                  <c:v>-1.5163145485120038</c:v>
                </c:pt>
                <c:pt idx="79">
                  <c:v>-1.4747664863276686</c:v>
                </c:pt>
                <c:pt idx="80">
                  <c:v>-1.4142135623731025</c:v>
                </c:pt>
                <c:pt idx="81">
                  <c:v>-1.3366504298474018</c:v>
                </c:pt>
                <c:pt idx="82">
                  <c:v>-1.2444071901887446</c:v>
                </c:pt>
                <c:pt idx="83">
                  <c:v>-1.1400973848728762</c:v>
                </c:pt>
                <c:pt idx="84">
                  <c:v>-1.0265599343186862</c:v>
                </c:pt>
                <c:pt idx="85">
                  <c:v>-0.90679628432770354</c:v>
                </c:pt>
                <c:pt idx="86">
                  <c:v>-0.78390412401880849</c:v>
                </c:pt>
                <c:pt idx="87">
                  <c:v>-0.66100911322019384</c:v>
                </c:pt>
                <c:pt idx="88">
                  <c:v>-0.54119610014621122</c:v>
                </c:pt>
                <c:pt idx="89">
                  <c:v>-0.42744132098981269</c:v>
                </c:pt>
                <c:pt idx="90">
                  <c:v>-0.3225470515685761</c:v>
                </c:pt>
                <c:pt idx="91">
                  <c:v>-0.2290801278395963</c:v>
                </c:pt>
                <c:pt idx="92">
                  <c:v>-0.14931566810069496</c:v>
                </c:pt>
                <c:pt idx="93">
                  <c:v>-8.5187216841345337E-2</c:v>
                </c:pt>
                <c:pt idx="94">
                  <c:v>-3.8244390939993322E-2</c:v>
                </c:pt>
                <c:pt idx="95">
                  <c:v>-9.6189462403942771E-3</c:v>
                </c:pt>
                <c:pt idx="96">
                  <c:v>0</c:v>
                </c:pt>
                <c:pt idx="97">
                  <c:v>-9.618946240388504E-3</c:v>
                </c:pt>
                <c:pt idx="98">
                  <c:v>-3.8244390939982109E-2</c:v>
                </c:pt>
                <c:pt idx="99">
                  <c:v>-8.5187216841328794E-2</c:v>
                </c:pt>
                <c:pt idx="100">
                  <c:v>-0.14931566810067343</c:v>
                </c:pt>
                <c:pt idx="101">
                  <c:v>-0.22908012783957055</c:v>
                </c:pt>
                <c:pt idx="102">
                  <c:v>-0.32254705156854657</c:v>
                </c:pt>
                <c:pt idx="103">
                  <c:v>-0.42744132098978005</c:v>
                </c:pt>
                <c:pt idx="104">
                  <c:v>-0.54119610014617636</c:v>
                </c:pt>
                <c:pt idx="105">
                  <c:v>-0.66100911322015765</c:v>
                </c:pt>
                <c:pt idx="106">
                  <c:v>-0.78390412401877185</c:v>
                </c:pt>
                <c:pt idx="107">
                  <c:v>-0.90679628432766735</c:v>
                </c:pt>
                <c:pt idx="108">
                  <c:v>-1.0265599343186513</c:v>
                </c:pt>
                <c:pt idx="109">
                  <c:v>-1.140097384872844</c:v>
                </c:pt>
                <c:pt idx="110">
                  <c:v>-1.2444071901887137</c:v>
                </c:pt>
                <c:pt idx="111">
                  <c:v>-1.3366504298473754</c:v>
                </c:pt>
                <c:pt idx="112">
                  <c:v>-1.414213562373082</c:v>
                </c:pt>
                <c:pt idx="113">
                  <c:v>-1.4747664863276526</c:v>
                </c:pt>
                <c:pt idx="114">
                  <c:v>-1.5163145485119931</c:v>
                </c:pt>
                <c:pt idx="115">
                  <c:v>-1.5372433696754519</c:v>
                </c:pt>
                <c:pt idx="116">
                  <c:v>-1.5363555134228357</c:v>
                </c:pt>
                <c:pt idx="117">
                  <c:v>-1.5128982003984017</c:v>
                </c:pt>
                <c:pt idx="118">
                  <c:v>-1.4665814634982075</c:v>
                </c:pt>
                <c:pt idx="119">
                  <c:v>-1.3975863466248444</c:v>
                </c:pt>
                <c:pt idx="120">
                  <c:v>-1.3065629648763992</c:v>
                </c:pt>
                <c:pt idx="121">
                  <c:v>-1.1946184633925205</c:v>
                </c:pt>
                <c:pt idx="122">
                  <c:v>-1.0632951306172338</c:v>
                </c:pt>
                <c:pt idx="123">
                  <c:v>-0.91453913475032012</c:v>
                </c:pt>
                <c:pt idx="124">
                  <c:v>-0.75066055503577078</c:v>
                </c:pt>
                <c:pt idx="125">
                  <c:v>-0.57428556788568885</c:v>
                </c:pt>
                <c:pt idx="126">
                  <c:v>-0.3883018175840724</c:v>
                </c:pt>
                <c:pt idx="127">
                  <c:v>-0.19579814878282939</c:v>
                </c:pt>
              </c:numCache>
            </c:numRef>
          </c:val>
          <c:smooth val="0"/>
          <c:extLst>
            <c:ext xmlns:c16="http://schemas.microsoft.com/office/drawing/2014/chart" uri="{C3380CC4-5D6E-409C-BE32-E72D297353CC}">
              <c16:uniqueId val="{00000002-C3AA-4E76-B8E8-F4DD2298A07E}"/>
            </c:ext>
          </c:extLst>
        </c:ser>
        <c:ser>
          <c:idx val="3"/>
          <c:order val="3"/>
          <c:tx>
            <c:strRef>
              <c:f>Sheet1!$E$1</c:f>
              <c:strCache>
                <c:ptCount val="1"/>
                <c:pt idx="0">
                  <c:v>average</c:v>
                </c:pt>
              </c:strCache>
            </c:strRef>
          </c:tx>
          <c:spPr>
            <a:ln w="28575" cap="rnd">
              <a:solidFill>
                <a:schemeClr val="accent4"/>
              </a:solidFill>
              <a:round/>
            </a:ln>
            <a:effectLst/>
          </c:spPr>
          <c:marker>
            <c:symbol val="none"/>
          </c:marker>
          <c:cat>
            <c:numRef>
              <c:f>Sheet1!$A$2:$A$129</c:f>
              <c:numCache>
                <c:formatCode>General</c:formatCode>
                <c:ptCount val="128"/>
                <c:pt idx="0">
                  <c:v>0</c:v>
                </c:pt>
                <c:pt idx="1">
                  <c:v>4.9087385212340517E-2</c:v>
                </c:pt>
                <c:pt idx="2">
                  <c:v>9.8174770424681035E-2</c:v>
                </c:pt>
                <c:pt idx="3">
                  <c:v>0.14726215563702155</c:v>
                </c:pt>
                <c:pt idx="4">
                  <c:v>0.19634954084936207</c:v>
                </c:pt>
                <c:pt idx="5">
                  <c:v>0.24543692606170259</c:v>
                </c:pt>
                <c:pt idx="6">
                  <c:v>0.2945243112740431</c:v>
                </c:pt>
                <c:pt idx="7">
                  <c:v>0.34361169648638362</c:v>
                </c:pt>
                <c:pt idx="8">
                  <c:v>0.39269908169872414</c:v>
                </c:pt>
                <c:pt idx="9">
                  <c:v>0.44178646691106466</c:v>
                </c:pt>
                <c:pt idx="10">
                  <c:v>0.49087385212340517</c:v>
                </c:pt>
                <c:pt idx="11">
                  <c:v>0.53996123733574564</c:v>
                </c:pt>
                <c:pt idx="12">
                  <c:v>0.58904862254808621</c:v>
                </c:pt>
                <c:pt idx="13">
                  <c:v>0.63813600776042678</c:v>
                </c:pt>
                <c:pt idx="14">
                  <c:v>0.68722339297276736</c:v>
                </c:pt>
                <c:pt idx="15">
                  <c:v>0.73631077818510793</c:v>
                </c:pt>
                <c:pt idx="16">
                  <c:v>0.7853981633974485</c:v>
                </c:pt>
                <c:pt idx="17">
                  <c:v>0.83448554860978907</c:v>
                </c:pt>
                <c:pt idx="18">
                  <c:v>0.88357293382212965</c:v>
                </c:pt>
                <c:pt idx="19">
                  <c:v>0.93266031903447022</c:v>
                </c:pt>
                <c:pt idx="20">
                  <c:v>0.98174770424681079</c:v>
                </c:pt>
                <c:pt idx="21">
                  <c:v>1.0308350894591514</c:v>
                </c:pt>
                <c:pt idx="22">
                  <c:v>1.0799224746714919</c:v>
                </c:pt>
                <c:pt idx="23">
                  <c:v>1.1290098598838325</c:v>
                </c:pt>
                <c:pt idx="24">
                  <c:v>1.1780972450961731</c:v>
                </c:pt>
                <c:pt idx="25">
                  <c:v>1.2271846303085137</c:v>
                </c:pt>
                <c:pt idx="26">
                  <c:v>1.2762720155208542</c:v>
                </c:pt>
                <c:pt idx="27">
                  <c:v>1.3253594007331948</c:v>
                </c:pt>
                <c:pt idx="28">
                  <c:v>1.3744467859455354</c:v>
                </c:pt>
                <c:pt idx="29">
                  <c:v>1.4235341711578759</c:v>
                </c:pt>
                <c:pt idx="30">
                  <c:v>1.4726215563702165</c:v>
                </c:pt>
                <c:pt idx="31">
                  <c:v>1.5217089415825571</c:v>
                </c:pt>
                <c:pt idx="32">
                  <c:v>1.5707963267948977</c:v>
                </c:pt>
                <c:pt idx="33">
                  <c:v>1.6198837120072382</c:v>
                </c:pt>
                <c:pt idx="34">
                  <c:v>1.6689710972195788</c:v>
                </c:pt>
                <c:pt idx="35">
                  <c:v>1.7180584824319194</c:v>
                </c:pt>
                <c:pt idx="36">
                  <c:v>1.76714586764426</c:v>
                </c:pt>
                <c:pt idx="37">
                  <c:v>1.8162332528566005</c:v>
                </c:pt>
                <c:pt idx="38">
                  <c:v>1.8653206380689411</c:v>
                </c:pt>
                <c:pt idx="39">
                  <c:v>1.9144080232812817</c:v>
                </c:pt>
                <c:pt idx="40">
                  <c:v>1.9634954084936223</c:v>
                </c:pt>
                <c:pt idx="41">
                  <c:v>2.0125827937059628</c:v>
                </c:pt>
                <c:pt idx="42">
                  <c:v>2.0616701789183032</c:v>
                </c:pt>
                <c:pt idx="43">
                  <c:v>2.1107575641306435</c:v>
                </c:pt>
                <c:pt idx="44">
                  <c:v>2.1598449493429839</c:v>
                </c:pt>
                <c:pt idx="45">
                  <c:v>2.2089323345553242</c:v>
                </c:pt>
                <c:pt idx="46">
                  <c:v>2.2580197197676646</c:v>
                </c:pt>
                <c:pt idx="47">
                  <c:v>2.3071071049800049</c:v>
                </c:pt>
                <c:pt idx="48">
                  <c:v>2.3561944901923453</c:v>
                </c:pt>
                <c:pt idx="49">
                  <c:v>2.4052818754046856</c:v>
                </c:pt>
                <c:pt idx="50">
                  <c:v>2.454369260617026</c:v>
                </c:pt>
                <c:pt idx="51">
                  <c:v>2.5034566458293663</c:v>
                </c:pt>
                <c:pt idx="52">
                  <c:v>2.5525440310417067</c:v>
                </c:pt>
                <c:pt idx="53">
                  <c:v>2.601631416254047</c:v>
                </c:pt>
                <c:pt idx="54">
                  <c:v>2.6507188014663874</c:v>
                </c:pt>
                <c:pt idx="55">
                  <c:v>2.6998061866787277</c:v>
                </c:pt>
                <c:pt idx="56">
                  <c:v>2.7488935718910681</c:v>
                </c:pt>
                <c:pt idx="57">
                  <c:v>2.7979809571034084</c:v>
                </c:pt>
                <c:pt idx="58">
                  <c:v>2.8470683423157488</c:v>
                </c:pt>
                <c:pt idx="59">
                  <c:v>2.8961557275280891</c:v>
                </c:pt>
                <c:pt idx="60">
                  <c:v>2.9452431127404295</c:v>
                </c:pt>
                <c:pt idx="61">
                  <c:v>2.9943304979527698</c:v>
                </c:pt>
                <c:pt idx="62">
                  <c:v>3.0434178831651102</c:v>
                </c:pt>
                <c:pt idx="63">
                  <c:v>3.0925052683774505</c:v>
                </c:pt>
                <c:pt idx="64">
                  <c:v>3.1415926535897909</c:v>
                </c:pt>
                <c:pt idx="65">
                  <c:v>3.1906800388021312</c:v>
                </c:pt>
                <c:pt idx="66">
                  <c:v>3.2397674240144716</c:v>
                </c:pt>
                <c:pt idx="67">
                  <c:v>3.2888548092268119</c:v>
                </c:pt>
                <c:pt idx="68">
                  <c:v>3.3379421944391523</c:v>
                </c:pt>
                <c:pt idx="69">
                  <c:v>3.3870295796514927</c:v>
                </c:pt>
                <c:pt idx="70">
                  <c:v>3.436116964863833</c:v>
                </c:pt>
                <c:pt idx="71">
                  <c:v>3.4852043500761734</c:v>
                </c:pt>
                <c:pt idx="72">
                  <c:v>3.5342917352885137</c:v>
                </c:pt>
                <c:pt idx="73">
                  <c:v>3.5833791205008541</c:v>
                </c:pt>
                <c:pt idx="74">
                  <c:v>3.6324665057131944</c:v>
                </c:pt>
                <c:pt idx="75">
                  <c:v>3.6815538909255348</c:v>
                </c:pt>
                <c:pt idx="76">
                  <c:v>3.7306412761378751</c:v>
                </c:pt>
                <c:pt idx="77">
                  <c:v>3.7797286613502155</c:v>
                </c:pt>
                <c:pt idx="78">
                  <c:v>3.8288160465625558</c:v>
                </c:pt>
                <c:pt idx="79">
                  <c:v>3.8779034317748962</c:v>
                </c:pt>
                <c:pt idx="80">
                  <c:v>3.9269908169872365</c:v>
                </c:pt>
                <c:pt idx="81">
                  <c:v>3.9760782021995769</c:v>
                </c:pt>
                <c:pt idx="82">
                  <c:v>4.0251655874119177</c:v>
                </c:pt>
                <c:pt idx="83">
                  <c:v>4.074252972624258</c:v>
                </c:pt>
                <c:pt idx="84">
                  <c:v>4.1233403578365984</c:v>
                </c:pt>
                <c:pt idx="85">
                  <c:v>4.1724277430489387</c:v>
                </c:pt>
                <c:pt idx="86">
                  <c:v>4.2215151282612791</c:v>
                </c:pt>
                <c:pt idx="87">
                  <c:v>4.2706025134736194</c:v>
                </c:pt>
                <c:pt idx="88">
                  <c:v>4.3196898986859598</c:v>
                </c:pt>
                <c:pt idx="89">
                  <c:v>4.3687772838983001</c:v>
                </c:pt>
                <c:pt idx="90">
                  <c:v>4.4178646691106405</c:v>
                </c:pt>
                <c:pt idx="91">
                  <c:v>4.4669520543229808</c:v>
                </c:pt>
                <c:pt idx="92">
                  <c:v>4.5160394395353212</c:v>
                </c:pt>
                <c:pt idx="93">
                  <c:v>4.5651268247476615</c:v>
                </c:pt>
                <c:pt idx="94">
                  <c:v>4.6142142099600019</c:v>
                </c:pt>
                <c:pt idx="95">
                  <c:v>4.6633015951723422</c:v>
                </c:pt>
                <c:pt idx="96">
                  <c:v>4.7123889803846826</c:v>
                </c:pt>
                <c:pt idx="97">
                  <c:v>4.7614763655970229</c:v>
                </c:pt>
                <c:pt idx="98">
                  <c:v>4.8105637508093633</c:v>
                </c:pt>
                <c:pt idx="99">
                  <c:v>4.8596511360217036</c:v>
                </c:pt>
                <c:pt idx="100">
                  <c:v>4.908738521234044</c:v>
                </c:pt>
                <c:pt idx="101">
                  <c:v>4.9578259064463843</c:v>
                </c:pt>
                <c:pt idx="102">
                  <c:v>5.0069132916587247</c:v>
                </c:pt>
                <c:pt idx="103">
                  <c:v>5.056000676871065</c:v>
                </c:pt>
                <c:pt idx="104">
                  <c:v>5.1050880620834054</c:v>
                </c:pt>
                <c:pt idx="105">
                  <c:v>5.1541754472957457</c:v>
                </c:pt>
                <c:pt idx="106">
                  <c:v>5.2032628325080861</c:v>
                </c:pt>
                <c:pt idx="107">
                  <c:v>5.2523502177204264</c:v>
                </c:pt>
                <c:pt idx="108">
                  <c:v>5.3014376029327668</c:v>
                </c:pt>
                <c:pt idx="109">
                  <c:v>5.3505249881451071</c:v>
                </c:pt>
                <c:pt idx="110">
                  <c:v>5.3996123733574475</c:v>
                </c:pt>
                <c:pt idx="111">
                  <c:v>5.4486997585697878</c:v>
                </c:pt>
                <c:pt idx="112">
                  <c:v>5.4977871437821282</c:v>
                </c:pt>
                <c:pt idx="113">
                  <c:v>5.5468745289944685</c:v>
                </c:pt>
                <c:pt idx="114">
                  <c:v>5.5959619142068089</c:v>
                </c:pt>
                <c:pt idx="115">
                  <c:v>5.6450492994191492</c:v>
                </c:pt>
                <c:pt idx="116">
                  <c:v>5.6941366846314896</c:v>
                </c:pt>
                <c:pt idx="117">
                  <c:v>5.7432240698438299</c:v>
                </c:pt>
                <c:pt idx="118">
                  <c:v>5.7923114550561703</c:v>
                </c:pt>
                <c:pt idx="119">
                  <c:v>5.8413988402685106</c:v>
                </c:pt>
                <c:pt idx="120">
                  <c:v>5.890486225480851</c:v>
                </c:pt>
                <c:pt idx="121">
                  <c:v>5.9395736106931913</c:v>
                </c:pt>
                <c:pt idx="122">
                  <c:v>5.9886609959055317</c:v>
                </c:pt>
                <c:pt idx="123">
                  <c:v>6.037748381117872</c:v>
                </c:pt>
                <c:pt idx="124">
                  <c:v>6.0868357663302124</c:v>
                </c:pt>
                <c:pt idx="125">
                  <c:v>6.1359231515425527</c:v>
                </c:pt>
                <c:pt idx="126">
                  <c:v>6.1850105367548931</c:v>
                </c:pt>
                <c:pt idx="127">
                  <c:v>6.2340979219672334</c:v>
                </c:pt>
              </c:numCache>
            </c:numRef>
          </c:cat>
          <c:val>
            <c:numRef>
              <c:f>Sheet1!$E$2:$E$129</c:f>
              <c:numCache>
                <c:formatCode>General</c:formatCode>
                <c:ptCount val="128"/>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0</c:v>
                </c:pt>
                <c:pt idx="28">
                  <c:v>0</c:v>
                </c:pt>
                <c:pt idx="29">
                  <c:v>0</c:v>
                </c:pt>
                <c:pt idx="30">
                  <c:v>0</c:v>
                </c:pt>
                <c:pt idx="31">
                  <c:v>0</c:v>
                </c:pt>
                <c:pt idx="32">
                  <c:v>0</c:v>
                </c:pt>
                <c:pt idx="33">
                  <c:v>0</c:v>
                </c:pt>
                <c:pt idx="34">
                  <c:v>0</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0</c:v>
                </c:pt>
                <c:pt idx="119">
                  <c:v>0</c:v>
                </c:pt>
                <c:pt idx="120">
                  <c:v>0</c:v>
                </c:pt>
                <c:pt idx="121">
                  <c:v>0</c:v>
                </c:pt>
                <c:pt idx="122">
                  <c:v>0</c:v>
                </c:pt>
                <c:pt idx="123">
                  <c:v>0</c:v>
                </c:pt>
                <c:pt idx="124">
                  <c:v>0</c:v>
                </c:pt>
                <c:pt idx="125">
                  <c:v>0</c:v>
                </c:pt>
                <c:pt idx="126">
                  <c:v>0</c:v>
                </c:pt>
                <c:pt idx="127">
                  <c:v>0</c:v>
                </c:pt>
              </c:numCache>
            </c:numRef>
          </c:val>
          <c:smooth val="0"/>
          <c:extLst>
            <c:ext xmlns:c16="http://schemas.microsoft.com/office/drawing/2014/chart" uri="{C3380CC4-5D6E-409C-BE32-E72D297353CC}">
              <c16:uniqueId val="{00000004-C3AA-4E76-B8E8-F4DD2298A07E}"/>
            </c:ext>
          </c:extLst>
        </c:ser>
        <c:dLbls>
          <c:showLegendKey val="0"/>
          <c:showVal val="0"/>
          <c:showCatName val="0"/>
          <c:showSerName val="0"/>
          <c:showPercent val="0"/>
          <c:showBubbleSize val="0"/>
        </c:dLbls>
        <c:smooth val="0"/>
        <c:axId val="829975648"/>
        <c:axId val="829976480"/>
      </c:lineChart>
      <c:catAx>
        <c:axId val="8299756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Tim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bg1">
                <a:lumMod val="75000"/>
              </a:schemeClr>
            </a:solidFill>
            <a:round/>
          </a:ln>
          <a:effectLst/>
        </c:spPr>
        <c:txPr>
          <a:bodyPr rot="-60000000" spcFirstLastPara="1" vertOverflow="ellipsis" vert="horz" wrap="square" anchor="ctr" anchorCtr="1"/>
          <a:lstStyle/>
          <a:p>
            <a:pPr>
              <a:defRPr sz="900" b="0" i="0" u="none" strike="noStrike" kern="1200" baseline="0">
                <a:solidFill>
                  <a:schemeClr val="bg1">
                    <a:alpha val="0"/>
                  </a:schemeClr>
                </a:solidFill>
                <a:latin typeface="+mn-lt"/>
                <a:ea typeface="+mn-ea"/>
                <a:cs typeface="+mn-cs"/>
              </a:defRPr>
            </a:pPr>
            <a:endParaRPr lang="en-US"/>
          </a:p>
        </c:txPr>
        <c:crossAx val="829976480"/>
        <c:crosses val="autoZero"/>
        <c:auto val="1"/>
        <c:lblAlgn val="ctr"/>
        <c:lblOffset val="100"/>
        <c:noMultiLvlLbl val="0"/>
      </c:catAx>
      <c:valAx>
        <c:axId val="829976480"/>
        <c:scaling>
          <c:orientation val="minMax"/>
          <c:max val="2.5"/>
          <c:min val="-2.5"/>
        </c:scaling>
        <c:delete val="1"/>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Sound</a:t>
                </a:r>
                <a:r>
                  <a:rPr lang="en-CA" baseline="0"/>
                  <a:t> Pressure</a:t>
                </a:r>
                <a:endParaRPr lang="en-CA"/>
              </a:p>
            </c:rich>
          </c:tx>
          <c:layout>
            <c:manualLayout>
              <c:xMode val="edge"/>
              <c:yMode val="edge"/>
              <c:x val="5.0551470588235295E-2"/>
              <c:y val="0.28548223350253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crossAx val="829975648"/>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B9856E7-A12F-43C6-AF87-439F7C7FE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93</TotalTime>
  <Pages>1</Pages>
  <Words>321</Words>
  <Characters>183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2</cp:revision>
  <dcterms:created xsi:type="dcterms:W3CDTF">2020-01-03T07:39:00Z</dcterms:created>
  <dcterms:modified xsi:type="dcterms:W3CDTF">2020-01-06T12:33:00Z</dcterms:modified>
</cp:coreProperties>
</file>